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9E73A2" w14:textId="4004CD62" w:rsidR="00D11E8E" w:rsidRDefault="000A385C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A3CBB3" wp14:editId="3B394007">
                <wp:simplePos x="0" y="0"/>
                <wp:positionH relativeFrom="column">
                  <wp:posOffset>-762000</wp:posOffset>
                </wp:positionH>
                <wp:positionV relativeFrom="paragraph">
                  <wp:posOffset>381001</wp:posOffset>
                </wp:positionV>
                <wp:extent cx="7277100" cy="892556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77100" cy="8925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E4C55A" w14:textId="77777777" w:rsidR="007979FD" w:rsidRDefault="008D06AE" w:rsidP="00E53367">
                            <w:pPr>
                              <w:jc w:val="center"/>
                              <w:rPr>
                                <w:rFonts w:ascii="Maiandra GD" w:hAnsi="Maiandra GD"/>
                                <w:color w:val="FFFFFF" w:themeColor="background1"/>
                                <w:sz w:val="144"/>
                                <w:szCs w:val="144"/>
                                <w14:glow w14:rad="2286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38100" w14:h="38100" w14:prst="convex"/>
                                </w14:props3d>
                              </w:rPr>
                            </w:pPr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144"/>
                                <w:szCs w:val="144"/>
                                <w14:glow w14:rad="2286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38100" w14:h="38100" w14:prst="convex"/>
                                </w14:props3d>
                              </w:rPr>
                              <w:t>Group Project</w:t>
                            </w:r>
                          </w:p>
                          <w:p w14:paraId="12F0B13B" w14:textId="1E5A2376" w:rsidR="0087429D" w:rsidRPr="0087429D" w:rsidRDefault="0087429D" w:rsidP="00E53367">
                            <w:pPr>
                              <w:jc w:val="center"/>
                              <w:rPr>
                                <w:rFonts w:ascii="Maiandra GD" w:hAnsi="Maiandra GD"/>
                                <w:color w:val="FFFFFF" w:themeColor="background1"/>
                                <w:sz w:val="96"/>
                                <w:szCs w:val="96"/>
                                <w14:glow w14:rad="2286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38100" w14:h="38100" w14:prst="convex"/>
                                </w14:props3d>
                              </w:rPr>
                            </w:pPr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96"/>
                                <w:szCs w:val="96"/>
                                <w14:glow w14:rad="2286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38100" w14:h="38100" w14:prst="convex"/>
                                </w14:props3d>
                              </w:rPr>
                              <w:t>K-Means Clustering</w:t>
                            </w:r>
                            <w:r w:rsidR="000A385C">
                              <w:rPr>
                                <w:rFonts w:ascii="Maiandra GD" w:hAnsi="Maiandra GD"/>
                                <w:color w:val="FFFFFF" w:themeColor="background1"/>
                                <w:sz w:val="96"/>
                                <w:szCs w:val="96"/>
                                <w14:glow w14:rad="2286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38100" w14:h="38100" w14:prst="convex"/>
                                </w14:props3d>
                              </w:rPr>
                              <w:t xml:space="preserve"> and PCA</w:t>
                            </w:r>
                          </w:p>
                          <w:p w14:paraId="163BD5D4" w14:textId="0CB05565" w:rsidR="007979FD" w:rsidRDefault="007979FD" w:rsidP="00E53367">
                            <w:pPr>
                              <w:jc w:val="center"/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</w:pPr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Department: UBIT</w:t>
                            </w:r>
                          </w:p>
                          <w:p w14:paraId="5D5832C9" w14:textId="77777777" w:rsidR="008D06AE" w:rsidRDefault="008D06AE" w:rsidP="008D06AE">
                            <w:pPr>
                              <w:jc w:val="center"/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</w:pPr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 xml:space="preserve">Course: Data Warehousing </w:t>
                            </w:r>
                          </w:p>
                          <w:p w14:paraId="283EE155" w14:textId="1BA11E4A" w:rsidR="007979FD" w:rsidRPr="00F27CBD" w:rsidRDefault="008D06AE" w:rsidP="008D06AE">
                            <w:pPr>
                              <w:jc w:val="center"/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</w:pPr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&amp; Data Mining</w:t>
                            </w:r>
                          </w:p>
                          <w:p w14:paraId="77060796" w14:textId="05721C48" w:rsidR="007979FD" w:rsidRPr="00F27CBD" w:rsidRDefault="007979FD" w:rsidP="00E53367">
                            <w:pPr>
                              <w:jc w:val="center"/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</w:pPr>
                            <w:r w:rsidRPr="00F27CBD"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(CS-</w:t>
                            </w:r>
                            <w:r w:rsidR="008D06AE"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626</w:t>
                            </w:r>
                            <w:r w:rsidRPr="00F27CBD"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)</w:t>
                            </w:r>
                          </w:p>
                          <w:p w14:paraId="68B640E3" w14:textId="32CBBFF9" w:rsidR="007979FD" w:rsidRDefault="008D06AE" w:rsidP="00E53367">
                            <w:pPr>
                              <w:jc w:val="center"/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</w:pPr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 xml:space="preserve">Submitted </w:t>
                            </w:r>
                            <w:proofErr w:type="gramStart"/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To :</w:t>
                            </w:r>
                            <w:proofErr w:type="gramEnd"/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 xml:space="preserve"> Sir </w:t>
                            </w:r>
                            <w:proofErr w:type="spellStart"/>
                            <w:r w:rsidR="00FC5E59"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Dr</w:t>
                            </w:r>
                            <w:proofErr w:type="spellEnd"/>
                            <w:r w:rsidR="00FC5E59"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Tehseen</w:t>
                            </w:r>
                            <w:proofErr w:type="spellEnd"/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 xml:space="preserve"> Ahmed </w:t>
                            </w:r>
                            <w:proofErr w:type="spellStart"/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Jilani</w:t>
                            </w:r>
                            <w:proofErr w:type="spellEnd"/>
                          </w:p>
                          <w:p w14:paraId="66D5A301" w14:textId="69021E39" w:rsidR="007979FD" w:rsidRDefault="007979FD" w:rsidP="00A5667B">
                            <w:pPr>
                              <w:jc w:val="center"/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</w:pPr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 xml:space="preserve">Batch: MCS </w:t>
                            </w:r>
                            <w:r w:rsidR="00DB3462"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Final</w:t>
                            </w:r>
                            <w:r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 xml:space="preserve"> 202</w:t>
                            </w:r>
                            <w:r w:rsidR="00DB3462"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1</w:t>
                            </w:r>
                            <w:r w:rsidR="000A385C"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 xml:space="preserve"> (4</w:t>
                            </w:r>
                            <w:r w:rsidR="000A385C" w:rsidRPr="000A385C"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:vertAlign w:val="superscript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>th</w:t>
                            </w:r>
                            <w:r w:rsidR="000A385C"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  <w:t xml:space="preserve"> Semester)</w:t>
                            </w:r>
                          </w:p>
                          <w:p w14:paraId="566EA1E4" w14:textId="581E5A51" w:rsidR="007979FD" w:rsidRPr="00F27CBD" w:rsidRDefault="007979FD" w:rsidP="00A5667B">
                            <w:pPr>
                              <w:jc w:val="center"/>
                              <w:rPr>
                                <w:rFonts w:ascii="Maiandra GD" w:hAnsi="Maiandra GD"/>
                                <w:color w:val="FFFFFF" w:themeColor="background1"/>
                                <w:sz w:val="56"/>
                                <w:szCs w:val="56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</w:pPr>
                          </w:p>
                          <w:p w14:paraId="2DB1713D" w14:textId="1263F9FF" w:rsidR="007979FD" w:rsidRDefault="007979FD" w:rsidP="00F27CBD">
                            <w:pPr>
                              <w:pStyle w:val="ListParagraph"/>
                            </w:pPr>
                          </w:p>
                          <w:p w14:paraId="079F9AD8" w14:textId="77777777" w:rsidR="007979FD" w:rsidRPr="00BE4BDD" w:rsidRDefault="007979FD" w:rsidP="00E53367">
                            <w:pPr>
                              <w:jc w:val="center"/>
                              <w:rPr>
                                <w:rFonts w:ascii="Maiandra GD" w:hAnsi="Maiandra GD"/>
                                <w:color w:val="FFFFFF" w:themeColor="background1"/>
                                <w:sz w:val="72"/>
                                <w:szCs w:val="72"/>
                                <w14:glow w14:rad="63500">
                                  <w14:schemeClr w14:val="accent3">
                                    <w14:alpha w14:val="60000"/>
                                    <w14:satMod w14:val="175000"/>
                                  </w14:schemeClr>
                                </w14:glow>
                                <w14:props3d w14:extrusionH="57150" w14:contourW="0" w14:prstMaterial="warmMatte">
                                  <w14:bevelT w14:w="57150" w14:h="38100" w14:prst="hardEdge"/>
                                </w14:props3d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threePt" dir="t"/>
                        </a:scene3d>
                        <a:sp3d extrusionH="57150">
                          <a:bevelT w="57150" h="38100" prst="hardEdge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A3CBB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60pt;margin-top:30pt;width:573pt;height:702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" filled="f" stroked="f" strokeweight=".5pt">
                <v:textbox>
                  <w:txbxContent>
                    <w:p w14:paraId="4FE4C55A" w14:textId="77777777" w:rsidR="007979FD" w:rsidRDefault="008D06AE" w:rsidP="00E53367">
                      <w:pPr>
                        <w:jc w:val="center"/>
                        <w:rPr>
                          <w:rFonts w:ascii="Maiandra GD" w:hAnsi="Maiandra GD"/>
                          <w:color w:val="FFFFFF" w:themeColor="background1"/>
                          <w:sz w:val="144"/>
                          <w:szCs w:val="144"/>
                          <w14:glow w14:rad="2286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38100" w14:h="38100" w14:prst="convex"/>
                          </w14:props3d>
                        </w:rPr>
                      </w:pPr>
                      <w:r>
                        <w:rPr>
                          <w:rFonts w:ascii="Maiandra GD" w:hAnsi="Maiandra GD"/>
                          <w:color w:val="FFFFFF" w:themeColor="background1"/>
                          <w:sz w:val="144"/>
                          <w:szCs w:val="144"/>
                          <w14:glow w14:rad="2286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38100" w14:h="38100" w14:prst="convex"/>
                          </w14:props3d>
                        </w:rPr>
                        <w:t>Group Project</w:t>
                      </w:r>
                    </w:p>
                    <w:p w14:paraId="12F0B13B" w14:textId="1E5A2376" w:rsidR="0087429D" w:rsidRPr="0087429D" w:rsidRDefault="0087429D" w:rsidP="00E53367">
                      <w:pPr>
                        <w:jc w:val="center"/>
                        <w:rPr>
                          <w:rFonts w:ascii="Maiandra GD" w:hAnsi="Maiandra GD"/>
                          <w:color w:val="FFFFFF" w:themeColor="background1"/>
                          <w:sz w:val="96"/>
                          <w:szCs w:val="96"/>
                          <w14:glow w14:rad="2286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38100" w14:h="38100" w14:prst="convex"/>
                          </w14:props3d>
                        </w:rPr>
                      </w:pPr>
                      <w:r>
                        <w:rPr>
                          <w:rFonts w:ascii="Maiandra GD" w:hAnsi="Maiandra GD"/>
                          <w:color w:val="FFFFFF" w:themeColor="background1"/>
                          <w:sz w:val="96"/>
                          <w:szCs w:val="96"/>
                          <w14:glow w14:rad="2286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38100" w14:h="38100" w14:prst="convex"/>
                          </w14:props3d>
                        </w:rPr>
                        <w:t>K-Means Clustering</w:t>
                      </w:r>
                      <w:r w:rsidR="000A385C">
                        <w:rPr>
                          <w:rFonts w:ascii="Maiandra GD" w:hAnsi="Maiandra GD"/>
                          <w:color w:val="FFFFFF" w:themeColor="background1"/>
                          <w:sz w:val="96"/>
                          <w:szCs w:val="96"/>
                          <w14:glow w14:rad="2286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38100" w14:h="38100" w14:prst="convex"/>
                          </w14:props3d>
                        </w:rPr>
                        <w:t xml:space="preserve"> and PCA</w:t>
                      </w:r>
                    </w:p>
                    <w:p w14:paraId="163BD5D4" w14:textId="0CB05565" w:rsidR="007979FD" w:rsidRDefault="007979FD" w:rsidP="00E53367">
                      <w:pPr>
                        <w:jc w:val="center"/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</w:pPr>
                      <w:r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Department: UBIT</w:t>
                      </w:r>
                    </w:p>
                    <w:p w14:paraId="5D5832C9" w14:textId="77777777" w:rsidR="008D06AE" w:rsidRDefault="008D06AE" w:rsidP="008D06AE">
                      <w:pPr>
                        <w:jc w:val="center"/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</w:pPr>
                      <w:r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 xml:space="preserve">Course: Data Warehousing </w:t>
                      </w:r>
                    </w:p>
                    <w:p w14:paraId="283EE155" w14:textId="1BA11E4A" w:rsidR="007979FD" w:rsidRPr="00F27CBD" w:rsidRDefault="008D06AE" w:rsidP="008D06AE">
                      <w:pPr>
                        <w:jc w:val="center"/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</w:pPr>
                      <w:r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&amp; Data Mining</w:t>
                      </w:r>
                    </w:p>
                    <w:p w14:paraId="77060796" w14:textId="05721C48" w:rsidR="007979FD" w:rsidRPr="00F27CBD" w:rsidRDefault="007979FD" w:rsidP="00E53367">
                      <w:pPr>
                        <w:jc w:val="center"/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</w:pPr>
                      <w:r w:rsidRPr="00F27CBD"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(CS-</w:t>
                      </w:r>
                      <w:r w:rsidR="008D06AE"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626</w:t>
                      </w:r>
                      <w:r w:rsidRPr="00F27CBD"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)</w:t>
                      </w:r>
                    </w:p>
                    <w:p w14:paraId="68B640E3" w14:textId="32CBBFF9" w:rsidR="007979FD" w:rsidRDefault="008D06AE" w:rsidP="00E53367">
                      <w:pPr>
                        <w:jc w:val="center"/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</w:pPr>
                      <w:r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 xml:space="preserve">Submitted </w:t>
                      </w:r>
                      <w:proofErr w:type="gramStart"/>
                      <w:r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To :</w:t>
                      </w:r>
                      <w:proofErr w:type="gramEnd"/>
                      <w:r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 xml:space="preserve"> Sir </w:t>
                      </w:r>
                      <w:proofErr w:type="spellStart"/>
                      <w:r w:rsidR="00FC5E59"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Dr</w:t>
                      </w:r>
                      <w:proofErr w:type="spellEnd"/>
                      <w:r w:rsidR="00FC5E59"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Tehseen</w:t>
                      </w:r>
                      <w:proofErr w:type="spellEnd"/>
                      <w:r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 xml:space="preserve"> Ahmed </w:t>
                      </w:r>
                      <w:proofErr w:type="spellStart"/>
                      <w:r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Jilani</w:t>
                      </w:r>
                      <w:proofErr w:type="spellEnd"/>
                    </w:p>
                    <w:p w14:paraId="66D5A301" w14:textId="69021E39" w:rsidR="007979FD" w:rsidRDefault="007979FD" w:rsidP="00A5667B">
                      <w:pPr>
                        <w:jc w:val="center"/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</w:pPr>
                      <w:r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 xml:space="preserve">Batch: MCS </w:t>
                      </w:r>
                      <w:r w:rsidR="00DB3462"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Final</w:t>
                      </w:r>
                      <w:r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 xml:space="preserve"> 202</w:t>
                      </w:r>
                      <w:r w:rsidR="00DB3462"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1</w:t>
                      </w:r>
                      <w:r w:rsidR="000A385C"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 xml:space="preserve"> (4</w:t>
                      </w:r>
                      <w:r w:rsidR="000A385C" w:rsidRPr="000A385C"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:vertAlign w:val="superscript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>th</w:t>
                      </w:r>
                      <w:r w:rsidR="000A385C"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  <w:t xml:space="preserve"> Semester)</w:t>
                      </w:r>
                    </w:p>
                    <w:p w14:paraId="566EA1E4" w14:textId="581E5A51" w:rsidR="007979FD" w:rsidRPr="00F27CBD" w:rsidRDefault="007979FD" w:rsidP="00A5667B">
                      <w:pPr>
                        <w:jc w:val="center"/>
                        <w:rPr>
                          <w:rFonts w:ascii="Maiandra GD" w:hAnsi="Maiandra GD"/>
                          <w:color w:val="FFFFFF" w:themeColor="background1"/>
                          <w:sz w:val="56"/>
                          <w:szCs w:val="56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</w:pPr>
                    </w:p>
                    <w:p w14:paraId="2DB1713D" w14:textId="1263F9FF" w:rsidR="007979FD" w:rsidRDefault="007979FD" w:rsidP="00F27CBD">
                      <w:pPr>
                        <w:pStyle w:val="ListParagraph"/>
                      </w:pPr>
                    </w:p>
                    <w:p w14:paraId="079F9AD8" w14:textId="77777777" w:rsidR="007979FD" w:rsidRPr="00BE4BDD" w:rsidRDefault="007979FD" w:rsidP="00E53367">
                      <w:pPr>
                        <w:jc w:val="center"/>
                        <w:rPr>
                          <w:rFonts w:ascii="Maiandra GD" w:hAnsi="Maiandra GD"/>
                          <w:color w:val="FFFFFF" w:themeColor="background1"/>
                          <w:sz w:val="72"/>
                          <w:szCs w:val="72"/>
                          <w14:glow w14:rad="63500">
                            <w14:schemeClr w14:val="accent3">
                              <w14:alpha w14:val="60000"/>
                              <w14:satMod w14:val="175000"/>
                            </w14:schemeClr>
                          </w14:glow>
                          <w14:props3d w14:extrusionH="57150" w14:contourW="0" w14:prstMaterial="warmMatte">
                            <w14:bevelT w14:w="57150" w14:h="38100" w14:prst="hardEdge"/>
                          </w14:props3d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60DB6446" wp14:editId="77E2370C">
            <wp:simplePos x="0" y="0"/>
            <wp:positionH relativeFrom="margin">
              <wp:posOffset>93980</wp:posOffset>
            </wp:positionH>
            <wp:positionV relativeFrom="margin">
              <wp:posOffset>-848360</wp:posOffset>
            </wp:positionV>
            <wp:extent cx="1290386" cy="1614417"/>
            <wp:effectExtent l="0" t="0" r="5080" b="5080"/>
            <wp:wrapSquare wrapText="bothSides"/>
            <wp:docPr id="8" name="Picture 8" descr="Karachi University Logo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Karachi University Logo Vector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386" cy="1614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06AE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C5F59E" wp14:editId="134810FB">
                <wp:simplePos x="0" y="0"/>
                <wp:positionH relativeFrom="column">
                  <wp:posOffset>3552825</wp:posOffset>
                </wp:positionH>
                <wp:positionV relativeFrom="paragraph">
                  <wp:posOffset>8058150</wp:posOffset>
                </wp:positionV>
                <wp:extent cx="3600450" cy="13906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450" cy="1390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F5CF20" w14:textId="77777777" w:rsidR="007979FD" w:rsidRPr="00F27CBD" w:rsidRDefault="007979FD" w:rsidP="00F27CBD">
                            <w:pPr>
                              <w:rPr>
                                <w:rStyle w:val="SubtleReference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F27CBD">
                              <w:rPr>
                                <w:rStyle w:val="SubtleReference"/>
                                <w:color w:val="FFFFFF" w:themeColor="background1"/>
                                <w:sz w:val="32"/>
                                <w:szCs w:val="32"/>
                              </w:rPr>
                              <w:t>Group Members:</w:t>
                            </w:r>
                          </w:p>
                          <w:p w14:paraId="6117CE59" w14:textId="1233636F" w:rsidR="007979FD" w:rsidRPr="00F27CBD" w:rsidRDefault="008D06AE" w:rsidP="00F27CB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Muhammad Rizwan (P19101039</w:t>
                            </w:r>
                            <w:r w:rsidR="007979FD" w:rsidRPr="00F27CBD">
                              <w:rPr>
                                <w:color w:val="FFFFFF" w:themeColor="background1"/>
                              </w:rPr>
                              <w:t>)</w:t>
                            </w:r>
                          </w:p>
                          <w:p w14:paraId="6954105C" w14:textId="2D15A79B" w:rsidR="007979FD" w:rsidRPr="00F27CBD" w:rsidRDefault="00FC5E59" w:rsidP="00F27CB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Khuda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Bakhsh</w:t>
                            </w:r>
                            <w:proofErr w:type="spellEnd"/>
                            <w:r w:rsidR="007979FD" w:rsidRPr="00F27CBD">
                              <w:rPr>
                                <w:color w:val="FFFFFF" w:themeColor="background1"/>
                              </w:rPr>
                              <w:t xml:space="preserve"> (P191010</w:t>
                            </w:r>
                            <w:r>
                              <w:rPr>
                                <w:color w:val="FFFFFF" w:themeColor="background1"/>
                              </w:rPr>
                              <w:t>30</w:t>
                            </w:r>
                            <w:r w:rsidR="007979FD" w:rsidRPr="00F27CBD">
                              <w:rPr>
                                <w:color w:val="FFFFFF" w:themeColor="background1"/>
                              </w:rPr>
                              <w:t>)</w:t>
                            </w:r>
                          </w:p>
                          <w:p w14:paraId="59048611" w14:textId="7C3E87F7" w:rsidR="007979FD" w:rsidRPr="00F27CBD" w:rsidRDefault="00FC5E59" w:rsidP="00F27CB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Muhammad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Humayun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(P1810</w:t>
                            </w:r>
                            <w:r w:rsidR="00042F78">
                              <w:rPr>
                                <w:color w:val="FFFFFF" w:themeColor="background1"/>
                              </w:rPr>
                              <w:t>0</w:t>
                            </w:r>
                            <w:r>
                              <w:rPr>
                                <w:color w:val="FFFFFF" w:themeColor="background1"/>
                              </w:rPr>
                              <w:t>2</w:t>
                            </w:r>
                            <w:r w:rsidR="006A3E1E">
                              <w:rPr>
                                <w:color w:val="FFFFFF" w:themeColor="background1"/>
                              </w:rPr>
                              <w:t>8</w:t>
                            </w:r>
                            <w:r w:rsidR="007979FD" w:rsidRPr="00F27CBD">
                              <w:rPr>
                                <w:color w:val="FFFFFF" w:themeColor="background1"/>
                              </w:rPr>
                              <w:t>)</w:t>
                            </w:r>
                          </w:p>
                          <w:p w14:paraId="7A7EB54D" w14:textId="233EB17D" w:rsidR="007979FD" w:rsidRPr="00DB3462" w:rsidRDefault="00FC5E59" w:rsidP="00DB346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Asadullah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Siddiqui (P1510</w:t>
                            </w:r>
                            <w:r w:rsidR="007979FD" w:rsidRPr="00F27CBD">
                              <w:rPr>
                                <w:color w:val="FFFFFF" w:themeColor="background1"/>
                              </w:rPr>
                              <w:t>0</w:t>
                            </w:r>
                            <w:r>
                              <w:rPr>
                                <w:color w:val="FFFFFF" w:themeColor="background1"/>
                              </w:rPr>
                              <w:t>10</w:t>
                            </w:r>
                            <w:r w:rsidR="007979FD" w:rsidRPr="00F27CBD">
                              <w:rPr>
                                <w:color w:val="FFFFFF" w:themeColor="background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5F59E" id="Text Box 7" o:spid="_x0000_s1027" type="#_x0000_t202" style="position:absolute;margin-left:279.75pt;margin-top:634.5pt;width:283.5pt;height:109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" filled="f" stroked="f" strokeweight=".5pt">
                <v:textbox>
                  <w:txbxContent>
                    <w:p w14:paraId="30F5CF20" w14:textId="77777777" w:rsidR="007979FD" w:rsidRPr="00F27CBD" w:rsidRDefault="007979FD" w:rsidP="00F27CBD">
                      <w:pPr>
                        <w:rPr>
                          <w:rStyle w:val="SubtleReference"/>
                          <w:color w:val="FFFFFF" w:themeColor="background1"/>
                          <w:sz w:val="32"/>
                          <w:szCs w:val="32"/>
                        </w:rPr>
                      </w:pPr>
                      <w:r w:rsidRPr="00F27CBD">
                        <w:rPr>
                          <w:rStyle w:val="SubtleReference"/>
                          <w:color w:val="FFFFFF" w:themeColor="background1"/>
                          <w:sz w:val="32"/>
                          <w:szCs w:val="32"/>
                        </w:rPr>
                        <w:t>Group Members:</w:t>
                      </w:r>
                    </w:p>
                    <w:p w14:paraId="6117CE59" w14:textId="1233636F" w:rsidR="007979FD" w:rsidRPr="00F27CBD" w:rsidRDefault="008D06AE" w:rsidP="00F27CB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Muhammad Rizwan (P19101039</w:t>
                      </w:r>
                      <w:r w:rsidR="007979FD" w:rsidRPr="00F27CBD">
                        <w:rPr>
                          <w:color w:val="FFFFFF" w:themeColor="background1"/>
                        </w:rPr>
                        <w:t>)</w:t>
                      </w:r>
                    </w:p>
                    <w:p w14:paraId="6954105C" w14:textId="2D15A79B" w:rsidR="007979FD" w:rsidRPr="00F27CBD" w:rsidRDefault="00FC5E59" w:rsidP="00F27CB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</w:rPr>
                      </w:pPr>
                      <w:proofErr w:type="spellStart"/>
                      <w:r>
                        <w:rPr>
                          <w:color w:val="FFFFFF" w:themeColor="background1"/>
                        </w:rPr>
                        <w:t>Khuda</w:t>
                      </w:r>
                      <w:proofErr w:type="spellEnd"/>
                      <w:r>
                        <w:rPr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FFFFFF" w:themeColor="background1"/>
                        </w:rPr>
                        <w:t>Bakhsh</w:t>
                      </w:r>
                      <w:proofErr w:type="spellEnd"/>
                      <w:r w:rsidR="007979FD" w:rsidRPr="00F27CBD">
                        <w:rPr>
                          <w:color w:val="FFFFFF" w:themeColor="background1"/>
                        </w:rPr>
                        <w:t xml:space="preserve"> (P191010</w:t>
                      </w:r>
                      <w:r>
                        <w:rPr>
                          <w:color w:val="FFFFFF" w:themeColor="background1"/>
                        </w:rPr>
                        <w:t>30</w:t>
                      </w:r>
                      <w:r w:rsidR="007979FD" w:rsidRPr="00F27CBD">
                        <w:rPr>
                          <w:color w:val="FFFFFF" w:themeColor="background1"/>
                        </w:rPr>
                        <w:t>)</w:t>
                      </w:r>
                    </w:p>
                    <w:p w14:paraId="59048611" w14:textId="7C3E87F7" w:rsidR="007979FD" w:rsidRPr="00F27CBD" w:rsidRDefault="00FC5E59" w:rsidP="00F27CB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Muhammad </w:t>
                      </w:r>
                      <w:proofErr w:type="spellStart"/>
                      <w:r>
                        <w:rPr>
                          <w:color w:val="FFFFFF" w:themeColor="background1"/>
                        </w:rPr>
                        <w:t>Humayun</w:t>
                      </w:r>
                      <w:proofErr w:type="spellEnd"/>
                      <w:r>
                        <w:rPr>
                          <w:color w:val="FFFFFF" w:themeColor="background1"/>
                        </w:rPr>
                        <w:t xml:space="preserve"> (P1810</w:t>
                      </w:r>
                      <w:r w:rsidR="00042F78">
                        <w:rPr>
                          <w:color w:val="FFFFFF" w:themeColor="background1"/>
                        </w:rPr>
                        <w:t>0</w:t>
                      </w:r>
                      <w:r>
                        <w:rPr>
                          <w:color w:val="FFFFFF" w:themeColor="background1"/>
                        </w:rPr>
                        <w:t>2</w:t>
                      </w:r>
                      <w:r w:rsidR="006A3E1E">
                        <w:rPr>
                          <w:color w:val="FFFFFF" w:themeColor="background1"/>
                        </w:rPr>
                        <w:t>8</w:t>
                      </w:r>
                      <w:r w:rsidR="007979FD" w:rsidRPr="00F27CBD">
                        <w:rPr>
                          <w:color w:val="FFFFFF" w:themeColor="background1"/>
                        </w:rPr>
                        <w:t>)</w:t>
                      </w:r>
                    </w:p>
                    <w:p w14:paraId="7A7EB54D" w14:textId="233EB17D" w:rsidR="007979FD" w:rsidRPr="00DB3462" w:rsidRDefault="00FC5E59" w:rsidP="00DB346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FFFFFF" w:themeColor="background1"/>
                        </w:rPr>
                      </w:pPr>
                      <w:proofErr w:type="spellStart"/>
                      <w:r>
                        <w:rPr>
                          <w:color w:val="FFFFFF" w:themeColor="background1"/>
                        </w:rPr>
                        <w:t>Asadullah</w:t>
                      </w:r>
                      <w:proofErr w:type="spellEnd"/>
                      <w:r>
                        <w:rPr>
                          <w:color w:val="FFFFFF" w:themeColor="background1"/>
                        </w:rPr>
                        <w:t xml:space="preserve"> Siddiqui (P1510</w:t>
                      </w:r>
                      <w:r w:rsidR="007979FD" w:rsidRPr="00F27CBD">
                        <w:rPr>
                          <w:color w:val="FFFFFF" w:themeColor="background1"/>
                        </w:rPr>
                        <w:t>0</w:t>
                      </w:r>
                      <w:r>
                        <w:rPr>
                          <w:color w:val="FFFFFF" w:themeColor="background1"/>
                        </w:rPr>
                        <w:t>10</w:t>
                      </w:r>
                      <w:r w:rsidR="007979FD" w:rsidRPr="00F27CBD">
                        <w:rPr>
                          <w:color w:val="FFFFFF" w:themeColor="background1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D11E8E">
        <w:rPr>
          <w:noProof/>
        </w:rPr>
        <mc:AlternateContent>
          <mc:Choice Requires="wps">
            <w:drawing>
              <wp:anchor distT="0" distB="0" distL="114300" distR="114300" simplePos="0" relativeHeight="251659775" behindDoc="0" locked="0" layoutInCell="1" allowOverlap="1" wp14:anchorId="13026673" wp14:editId="6A5C60CA">
                <wp:simplePos x="0" y="0"/>
                <wp:positionH relativeFrom="column">
                  <wp:posOffset>1441977</wp:posOffset>
                </wp:positionH>
                <wp:positionV relativeFrom="paragraph">
                  <wp:posOffset>-901065</wp:posOffset>
                </wp:positionV>
                <wp:extent cx="5191125" cy="6153150"/>
                <wp:effectExtent l="0" t="0" r="9525" b="0"/>
                <wp:wrapNone/>
                <wp:docPr id="6" name="Right Tri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191125" cy="6153150"/>
                        </a:xfrm>
                        <a:prstGeom prst="rtTriangle">
                          <a:avLst/>
                        </a:prstGeom>
                        <a:solidFill>
                          <a:schemeClr val="bg2">
                            <a:lumMod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8956687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6" o:spid="_x0000_s1026" type="#_x0000_t6" style="position:absolute;margin-left:113.55pt;margin-top:-70.95pt;width:408.75pt;height:484.5pt;rotation:180;z-index:2516597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" fillcolor="#393737 [814]" stroked="f" strokeweight=".5pt"/>
            </w:pict>
          </mc:Fallback>
        </mc:AlternateContent>
      </w:r>
      <w:r w:rsidR="00D11E8E"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5DB3A255" wp14:editId="61B9AD91">
                <wp:simplePos x="0" y="0"/>
                <wp:positionH relativeFrom="margin">
                  <wp:posOffset>-759460</wp:posOffset>
                </wp:positionH>
                <wp:positionV relativeFrom="margin">
                  <wp:posOffset>-500380</wp:posOffset>
                </wp:positionV>
                <wp:extent cx="7223760" cy="9799320"/>
                <wp:effectExtent l="0" t="0" r="15240" b="1143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3760" cy="979932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ECB2115" id="Rectangle 4" o:spid="_x0000_s1026" style="position:absolute;margin-left:-59.8pt;margin-top:-39.4pt;width:568.8pt;height:771.6pt;z-index: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" fillcolor="#5a5a5a [2109]" strokecolor="#a5a5a5 [3206]" strokeweight=".5pt">
                <w10:wrap type="square" anchorx="margin" anchory="margin"/>
              </v:rect>
            </w:pict>
          </mc:Fallback>
        </mc:AlternateContent>
      </w:r>
      <w:r w:rsidR="00E5336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18EB89" wp14:editId="30BF3D0A">
                <wp:simplePos x="0" y="0"/>
                <wp:positionH relativeFrom="column">
                  <wp:posOffset>-1002665</wp:posOffset>
                </wp:positionH>
                <wp:positionV relativeFrom="paragraph">
                  <wp:posOffset>3563728</wp:posOffset>
                </wp:positionV>
                <wp:extent cx="5191125" cy="6153150"/>
                <wp:effectExtent l="0" t="0" r="9525" b="0"/>
                <wp:wrapNone/>
                <wp:docPr id="2" name="Right Tri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91125" cy="6153150"/>
                        </a:xfrm>
                        <a:prstGeom prst="rtTriangle">
                          <a:avLst/>
                        </a:prstGeom>
                        <a:solidFill>
                          <a:schemeClr val="bg2">
                            <a:lumMod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4BC6C2D" id="Right Triangle 2" o:spid="_x0000_s1026" type="#_x0000_t6" style="position:absolute;margin-left:-78.95pt;margin-top:280.6pt;width:408.75pt;height:48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" fillcolor="#393737 [814]" stroked="f" strokeweight=".5pt"/>
            </w:pict>
          </mc:Fallback>
        </mc:AlternateContent>
      </w:r>
      <w:r w:rsidR="00E53367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778CEB" wp14:editId="28BD46ED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943725" cy="6496050"/>
                <wp:effectExtent l="0" t="0" r="28575" b="1905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3725" cy="6496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BFA7913" id="Rectangle 1" o:spid="_x0000_s1026" style="position:absolute;margin-left:0;margin-top:0;width:546.75pt;height:511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" fillcolor="black [3200]" strokecolor="black [1600]" strokeweight="1pt">
                <w10:wrap type="square" anchorx="margin" anchory="margin"/>
              </v:rect>
            </w:pict>
          </mc:Fallback>
        </mc:AlternateContent>
      </w:r>
    </w:p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</w:rPr>
        <w:id w:val="-194645412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7E82F9A" w14:textId="12826753" w:rsidR="0046210A" w:rsidRDefault="0046210A">
          <w:pPr>
            <w:pStyle w:val="TOCHeading"/>
          </w:pPr>
          <w:r>
            <w:t>Table of Contents</w:t>
          </w:r>
        </w:p>
        <w:p w14:paraId="1546C6E7" w14:textId="3525B8C5" w:rsidR="00153E9A" w:rsidRDefault="0046210A" w:rsidP="00EE289E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165719" w:history="1">
            <w:r w:rsidR="00153E9A" w:rsidRPr="00BA57FD">
              <w:rPr>
                <w:rStyle w:val="Hyperlink"/>
                <w:noProof/>
              </w:rPr>
              <w:t>2</w:t>
            </w:r>
            <w:r w:rsidR="00153E9A">
              <w:rPr>
                <w:noProof/>
              </w:rPr>
              <w:tab/>
            </w:r>
            <w:r w:rsidR="00EE289E">
              <w:rPr>
                <w:rStyle w:val="Hyperlink"/>
                <w:noProof/>
              </w:rPr>
              <w:t xml:space="preserve">Introduction </w:t>
            </w:r>
            <w:r w:rsidR="00153E9A" w:rsidRPr="00BA57FD">
              <w:rPr>
                <w:rStyle w:val="Hyperlink"/>
                <w:noProof/>
              </w:rPr>
              <w:t>:</w:t>
            </w:r>
            <w:r w:rsidR="00153E9A">
              <w:rPr>
                <w:noProof/>
                <w:webHidden/>
              </w:rPr>
              <w:tab/>
            </w:r>
          </w:hyperlink>
          <w:r w:rsidR="00E742E5">
            <w:rPr>
              <w:noProof/>
            </w:rPr>
            <w:t>3</w:t>
          </w:r>
        </w:p>
        <w:p w14:paraId="2EECA48E" w14:textId="4209062C" w:rsidR="00153E9A" w:rsidRDefault="00CB4D3F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89165722" w:history="1">
            <w:r w:rsidR="00153E9A" w:rsidRPr="00BA57FD">
              <w:rPr>
                <w:rStyle w:val="Hyperlink"/>
                <w:noProof/>
              </w:rPr>
              <w:t>3</w:t>
            </w:r>
            <w:r w:rsidR="00153E9A">
              <w:rPr>
                <w:noProof/>
              </w:rPr>
              <w:tab/>
            </w:r>
            <w:r w:rsidR="00EE289E">
              <w:rPr>
                <w:rStyle w:val="Hyperlink"/>
                <w:noProof/>
              </w:rPr>
              <w:t xml:space="preserve">Literature </w:t>
            </w:r>
            <w:r w:rsidR="0067772F">
              <w:rPr>
                <w:rStyle w:val="Hyperlink"/>
                <w:noProof/>
              </w:rPr>
              <w:t>rev</w:t>
            </w:r>
            <w:r w:rsidR="00EE289E">
              <w:rPr>
                <w:rStyle w:val="Hyperlink"/>
                <w:noProof/>
              </w:rPr>
              <w:t xml:space="preserve">iew </w:t>
            </w:r>
            <w:r w:rsidR="00153E9A" w:rsidRPr="00BA57FD">
              <w:rPr>
                <w:rStyle w:val="Hyperlink"/>
                <w:noProof/>
              </w:rPr>
              <w:t>:</w:t>
            </w:r>
            <w:r w:rsidR="00153E9A">
              <w:rPr>
                <w:noProof/>
                <w:webHidden/>
              </w:rPr>
              <w:tab/>
            </w:r>
          </w:hyperlink>
          <w:r w:rsidR="00C66A9A">
            <w:rPr>
              <w:noProof/>
            </w:rPr>
            <w:t xml:space="preserve"> 4</w:t>
          </w:r>
        </w:p>
        <w:p w14:paraId="4771B354" w14:textId="6F3EA8E3" w:rsidR="00153E9A" w:rsidRDefault="00CB4D3F" w:rsidP="00EE289E">
          <w:pPr>
            <w:pStyle w:val="TOC2"/>
            <w:tabs>
              <w:tab w:val="left" w:pos="880"/>
              <w:tab w:val="right" w:leader="dot" w:pos="9016"/>
            </w:tabs>
            <w:ind w:left="0"/>
            <w:rPr>
              <w:noProof/>
            </w:rPr>
          </w:pPr>
          <w:hyperlink w:anchor="_Toc89165723" w:history="1">
            <w:r w:rsidR="00EE289E">
              <w:rPr>
                <w:rStyle w:val="Hyperlink"/>
                <w:noProof/>
              </w:rPr>
              <w:t>4</w:t>
            </w:r>
            <w:r w:rsidR="00EE289E">
              <w:rPr>
                <w:noProof/>
              </w:rPr>
              <w:t xml:space="preserve">      </w:t>
            </w:r>
            <w:r w:rsidR="00EE289E">
              <w:rPr>
                <w:rStyle w:val="Hyperlink"/>
                <w:noProof/>
              </w:rPr>
              <w:t xml:space="preserve"> Data Detail </w:t>
            </w:r>
            <w:r w:rsidR="00153E9A" w:rsidRPr="00BA57FD">
              <w:rPr>
                <w:rStyle w:val="Hyperlink"/>
                <w:noProof/>
              </w:rPr>
              <w:t>:</w:t>
            </w:r>
            <w:r w:rsidR="00153E9A">
              <w:rPr>
                <w:noProof/>
                <w:webHidden/>
              </w:rPr>
              <w:tab/>
            </w:r>
          </w:hyperlink>
          <w:r w:rsidR="00C66A9A">
            <w:rPr>
              <w:noProof/>
            </w:rPr>
            <w:t xml:space="preserve"> 4</w:t>
          </w:r>
        </w:p>
        <w:p w14:paraId="6FF96BE3" w14:textId="6C0A1198" w:rsidR="00153E9A" w:rsidRDefault="00CB4D3F" w:rsidP="00EE289E">
          <w:pPr>
            <w:pStyle w:val="TOC2"/>
            <w:tabs>
              <w:tab w:val="left" w:pos="880"/>
              <w:tab w:val="right" w:leader="dot" w:pos="9016"/>
            </w:tabs>
            <w:ind w:left="0"/>
            <w:rPr>
              <w:noProof/>
            </w:rPr>
          </w:pPr>
          <w:hyperlink w:anchor="_Toc89165724" w:history="1">
            <w:r w:rsidR="00EE289E">
              <w:rPr>
                <w:rStyle w:val="Hyperlink"/>
                <w:noProof/>
              </w:rPr>
              <w:t>5</w:t>
            </w:r>
            <w:r w:rsidR="00EE289E">
              <w:rPr>
                <w:noProof/>
              </w:rPr>
              <w:t xml:space="preserve">       </w:t>
            </w:r>
            <w:r w:rsidR="00EE289E">
              <w:rPr>
                <w:rStyle w:val="Hyperlink"/>
                <w:noProof/>
              </w:rPr>
              <w:t xml:space="preserve">Data Mining / Analytics / Visualization </w:t>
            </w:r>
            <w:r w:rsidR="00153E9A" w:rsidRPr="00BA57FD">
              <w:rPr>
                <w:rStyle w:val="Hyperlink"/>
                <w:noProof/>
              </w:rPr>
              <w:t>:</w:t>
            </w:r>
            <w:r w:rsidR="00153E9A">
              <w:rPr>
                <w:noProof/>
                <w:webHidden/>
              </w:rPr>
              <w:tab/>
            </w:r>
          </w:hyperlink>
          <w:r>
            <w:rPr>
              <w:noProof/>
            </w:rPr>
            <w:t xml:space="preserve"> 5-14</w:t>
          </w:r>
        </w:p>
        <w:p w14:paraId="0617AA9A" w14:textId="3EC04CEF" w:rsidR="00B239FF" w:rsidRPr="00B239FF" w:rsidRDefault="00CB4D3F" w:rsidP="00B239FF">
          <w:pPr>
            <w:pStyle w:val="TOC3"/>
            <w:tabs>
              <w:tab w:val="left" w:pos="1320"/>
              <w:tab w:val="right" w:leader="dot" w:pos="9016"/>
            </w:tabs>
            <w:ind w:left="0"/>
            <w:rPr>
              <w:noProof/>
            </w:rPr>
          </w:pPr>
          <w:hyperlink w:anchor="_Toc89165725" w:history="1">
            <w:r w:rsidR="00EE289E">
              <w:rPr>
                <w:rStyle w:val="Hyperlink"/>
                <w:noProof/>
              </w:rPr>
              <w:t>6</w:t>
            </w:r>
            <w:r w:rsidR="00EE289E">
              <w:rPr>
                <w:noProof/>
              </w:rPr>
              <w:t xml:space="preserve">       </w:t>
            </w:r>
            <w:r w:rsidR="00EE289E">
              <w:rPr>
                <w:rStyle w:val="Hyperlink"/>
                <w:noProof/>
              </w:rPr>
              <w:t xml:space="preserve">Result and Conclusion </w:t>
            </w:r>
            <w:r w:rsidR="00153E9A" w:rsidRPr="00BA57FD">
              <w:rPr>
                <w:rStyle w:val="Hyperlink"/>
                <w:noProof/>
              </w:rPr>
              <w:t>:</w:t>
            </w:r>
            <w:r w:rsidR="00153E9A">
              <w:rPr>
                <w:noProof/>
                <w:webHidden/>
              </w:rPr>
              <w:tab/>
            </w:r>
          </w:hyperlink>
          <w:r>
            <w:rPr>
              <w:noProof/>
            </w:rPr>
            <w:t>15</w:t>
          </w:r>
        </w:p>
        <w:p w14:paraId="217711A5" w14:textId="16B3993A" w:rsidR="0052210D" w:rsidRDefault="0046210A">
          <w:pPr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1AB6273" w14:textId="62B9D6F5" w:rsidR="0052210D" w:rsidRDefault="0052210D">
      <w:pPr>
        <w:rPr>
          <w:noProof/>
        </w:rPr>
      </w:pPr>
      <w:r>
        <w:rPr>
          <w:noProof/>
        </w:rPr>
        <w:br w:type="page"/>
      </w:r>
      <w:bookmarkStart w:id="0" w:name="_GoBack"/>
      <w:bookmarkEnd w:id="0"/>
    </w:p>
    <w:p w14:paraId="453CE80C" w14:textId="508CB8BA" w:rsidR="001E4099" w:rsidRDefault="0087429D" w:rsidP="00B7047A">
      <w:pPr>
        <w:pStyle w:val="Heading1"/>
      </w:pPr>
      <w:proofErr w:type="gramStart"/>
      <w:r>
        <w:lastRenderedPageBreak/>
        <w:t>Introduction :</w:t>
      </w:r>
      <w:proofErr w:type="gramEnd"/>
    </w:p>
    <w:p w14:paraId="4DD848A9" w14:textId="77777777" w:rsidR="003368C5" w:rsidRPr="003368C5" w:rsidRDefault="003368C5" w:rsidP="003368C5"/>
    <w:p w14:paraId="6F3E9FFE" w14:textId="22C3CA8D" w:rsidR="0087429D" w:rsidRPr="003368C5" w:rsidRDefault="003368C5" w:rsidP="0087429D">
      <w:pPr>
        <w:rPr>
          <w:rFonts w:asciiTheme="majorHAnsi" w:hAnsiTheme="majorHAnsi"/>
          <w:b/>
          <w:sz w:val="28"/>
        </w:rPr>
      </w:pPr>
      <w:proofErr w:type="gramStart"/>
      <w:r w:rsidRPr="008338F0">
        <w:rPr>
          <w:rFonts w:asciiTheme="majorHAnsi" w:hAnsiTheme="majorHAnsi"/>
          <w:sz w:val="28"/>
        </w:rPr>
        <w:t>Clustering</w:t>
      </w:r>
      <w:r w:rsidRPr="003368C5">
        <w:rPr>
          <w:rFonts w:asciiTheme="majorHAnsi" w:hAnsiTheme="majorHAnsi"/>
          <w:b/>
          <w:sz w:val="28"/>
        </w:rPr>
        <w:t xml:space="preserve"> :</w:t>
      </w:r>
      <w:proofErr w:type="gramEnd"/>
    </w:p>
    <w:p w14:paraId="26D11D6E" w14:textId="167A5283" w:rsidR="00153E9A" w:rsidRDefault="0067772F" w:rsidP="0067772F">
      <w:pPr>
        <w:pStyle w:val="NoSpacing"/>
        <w:numPr>
          <w:ilvl w:val="0"/>
          <w:numId w:val="18"/>
        </w:numPr>
      </w:pPr>
      <w:r>
        <w:t xml:space="preserve">Set </w:t>
      </w:r>
      <w:r w:rsidR="00FC5E59" w:rsidRPr="00FC5E59">
        <w:t>of methodologies for automatic classification of samples into a number of groups using a measure of association, so that the samples in one group are similar and samples belonging to different groups are not similar.</w:t>
      </w:r>
    </w:p>
    <w:p w14:paraId="1BD7D1F4" w14:textId="77777777" w:rsidR="0067772F" w:rsidRDefault="0067772F" w:rsidP="0067772F">
      <w:pPr>
        <w:pStyle w:val="NoSpacing"/>
      </w:pPr>
    </w:p>
    <w:p w14:paraId="3BB81994" w14:textId="169043C9" w:rsidR="0067772F" w:rsidRDefault="0067772F" w:rsidP="0067772F">
      <w:pPr>
        <w:pStyle w:val="NoSpacing"/>
        <w:numPr>
          <w:ilvl w:val="0"/>
          <w:numId w:val="18"/>
        </w:numPr>
      </w:pPr>
      <w:r w:rsidRPr="0067772F">
        <w:t>Samples for clustering are represented as a vector of measurements, or more formally, as a point in a multidimensional space.</w:t>
      </w:r>
    </w:p>
    <w:p w14:paraId="0D39406C" w14:textId="77777777" w:rsidR="0067772F" w:rsidRDefault="0067772F" w:rsidP="0067772F">
      <w:pPr>
        <w:pStyle w:val="ListParagraph"/>
      </w:pPr>
    </w:p>
    <w:p w14:paraId="331B26F2" w14:textId="77777777" w:rsidR="00C11DD6" w:rsidRDefault="004969AC" w:rsidP="004969AC">
      <w:pPr>
        <w:pStyle w:val="NoSpacing"/>
        <w:numPr>
          <w:ilvl w:val="0"/>
          <w:numId w:val="18"/>
        </w:numPr>
      </w:pPr>
      <w:r w:rsidRPr="004969AC">
        <w:t xml:space="preserve">Clustering is a very difficult problem because data can reveal clusters with different shapes and sizes in an n-dimensional data space. </w:t>
      </w:r>
    </w:p>
    <w:p w14:paraId="0C96CDBE" w14:textId="77777777" w:rsidR="003368C5" w:rsidRDefault="003368C5" w:rsidP="003368C5">
      <w:pPr>
        <w:pStyle w:val="ListParagraph"/>
      </w:pPr>
    </w:p>
    <w:p w14:paraId="4C3E4982" w14:textId="105FB52A" w:rsidR="003368C5" w:rsidRPr="003368C5" w:rsidRDefault="003368C5" w:rsidP="003368C5">
      <w:pPr>
        <w:pStyle w:val="NoSpacing"/>
        <w:rPr>
          <w:sz w:val="28"/>
        </w:rPr>
      </w:pPr>
      <w:r w:rsidRPr="003368C5">
        <w:rPr>
          <w:sz w:val="28"/>
        </w:rPr>
        <w:t xml:space="preserve">K-Means </w:t>
      </w:r>
      <w:proofErr w:type="gramStart"/>
      <w:r w:rsidRPr="003368C5">
        <w:rPr>
          <w:sz w:val="28"/>
        </w:rPr>
        <w:t>Clustering :</w:t>
      </w:r>
      <w:proofErr w:type="gramEnd"/>
    </w:p>
    <w:p w14:paraId="22284CCF" w14:textId="77777777" w:rsidR="003368C5" w:rsidRDefault="003368C5" w:rsidP="003368C5">
      <w:pPr>
        <w:pStyle w:val="ListParagraph"/>
      </w:pPr>
    </w:p>
    <w:p w14:paraId="2BFCF3F8" w14:textId="0537EEFE" w:rsidR="003368C5" w:rsidRDefault="003368C5" w:rsidP="003368C5">
      <w:pPr>
        <w:pStyle w:val="NoSpacing"/>
        <w:numPr>
          <w:ilvl w:val="0"/>
          <w:numId w:val="18"/>
        </w:numPr>
      </w:pPr>
      <w:r w:rsidRPr="003368C5">
        <w:t>K-Means Clustering is an unsupervised learning algorithm that is used to solve the clustering problems in machine learning or data science.</w:t>
      </w:r>
    </w:p>
    <w:p w14:paraId="5350C051" w14:textId="77777777" w:rsidR="003368C5" w:rsidRDefault="003368C5" w:rsidP="003368C5">
      <w:pPr>
        <w:pStyle w:val="NoSpacing"/>
        <w:ind w:left="720"/>
      </w:pPr>
    </w:p>
    <w:p w14:paraId="5BEECBF3" w14:textId="484F0353" w:rsidR="003368C5" w:rsidRDefault="003368C5" w:rsidP="003368C5">
      <w:pPr>
        <w:pStyle w:val="NoSpacing"/>
        <w:numPr>
          <w:ilvl w:val="0"/>
          <w:numId w:val="18"/>
        </w:numPr>
      </w:pPr>
      <w:r w:rsidRPr="003368C5">
        <w:t>K-Means Clustering is an Unsupervised Learning algorithm, which groups the unlabeled dataset into different clusters. Here K defines the number of pre-defined clusters that need to be created in the process, as if K=2, there will be two clusters, and for K=3, there will be three clusters, and so on.</w:t>
      </w:r>
    </w:p>
    <w:p w14:paraId="2B7C954B" w14:textId="77777777" w:rsidR="008338F0" w:rsidRDefault="008338F0" w:rsidP="008338F0">
      <w:pPr>
        <w:pStyle w:val="ListParagraph"/>
      </w:pPr>
    </w:p>
    <w:p w14:paraId="18813CAE" w14:textId="31019FBA" w:rsidR="008338F0" w:rsidRPr="008338F0" w:rsidRDefault="008338F0" w:rsidP="008338F0">
      <w:pPr>
        <w:rPr>
          <w:sz w:val="24"/>
        </w:rPr>
      </w:pPr>
      <w:r w:rsidRPr="008338F0">
        <w:rPr>
          <w:sz w:val="24"/>
        </w:rPr>
        <w:t xml:space="preserve">The k-means clustering algorithm mainly performs two </w:t>
      </w:r>
      <w:proofErr w:type="gramStart"/>
      <w:r w:rsidRPr="008338F0">
        <w:rPr>
          <w:sz w:val="24"/>
        </w:rPr>
        <w:t>tasks :</w:t>
      </w:r>
      <w:proofErr w:type="gramEnd"/>
    </w:p>
    <w:p w14:paraId="2659651C" w14:textId="77777777" w:rsidR="008338F0" w:rsidRDefault="008338F0" w:rsidP="008338F0"/>
    <w:p w14:paraId="4E88A209" w14:textId="22C6D8FF" w:rsidR="008338F0" w:rsidRDefault="008338F0" w:rsidP="008338F0">
      <w:pPr>
        <w:pStyle w:val="ListParagraph"/>
        <w:numPr>
          <w:ilvl w:val="0"/>
          <w:numId w:val="21"/>
        </w:numPr>
      </w:pPr>
      <w:r w:rsidRPr="008338F0">
        <w:t xml:space="preserve">Determines the best value for K center points or centroids by an iterative </w:t>
      </w:r>
      <w:proofErr w:type="gramStart"/>
      <w:r w:rsidRPr="008338F0">
        <w:t>process</w:t>
      </w:r>
      <w:r>
        <w:t xml:space="preserve"> </w:t>
      </w:r>
      <w:r w:rsidRPr="008338F0">
        <w:t>.</w:t>
      </w:r>
      <w:proofErr w:type="gramEnd"/>
    </w:p>
    <w:p w14:paraId="417F7F7C" w14:textId="77777777" w:rsidR="008338F0" w:rsidRDefault="008338F0" w:rsidP="008338F0">
      <w:pPr>
        <w:pStyle w:val="ListParagraph"/>
      </w:pPr>
    </w:p>
    <w:p w14:paraId="534A9183" w14:textId="751BB447" w:rsidR="008338F0" w:rsidRDefault="008338F0" w:rsidP="008338F0">
      <w:pPr>
        <w:pStyle w:val="ListParagraph"/>
        <w:numPr>
          <w:ilvl w:val="0"/>
          <w:numId w:val="21"/>
        </w:numPr>
      </w:pPr>
      <w:r w:rsidRPr="008338F0">
        <w:t>Assigns each data point to its closest k-center. Those data points which are near to the particular k-center, create a cluster.</w:t>
      </w:r>
    </w:p>
    <w:p w14:paraId="263283BC" w14:textId="77777777" w:rsidR="008338F0" w:rsidRDefault="008338F0" w:rsidP="008338F0">
      <w:pPr>
        <w:pStyle w:val="ListParagraph"/>
      </w:pPr>
    </w:p>
    <w:p w14:paraId="42DFFE7B" w14:textId="77777777" w:rsidR="008338F0" w:rsidRDefault="008338F0" w:rsidP="008338F0">
      <w:pPr>
        <w:pStyle w:val="ListParagraph"/>
      </w:pPr>
    </w:p>
    <w:p w14:paraId="42B5B625" w14:textId="77777777" w:rsidR="003368C5" w:rsidRDefault="003368C5" w:rsidP="003368C5">
      <w:pPr>
        <w:pStyle w:val="NoSpacing"/>
      </w:pPr>
    </w:p>
    <w:p w14:paraId="50197186" w14:textId="77777777" w:rsidR="003368C5" w:rsidRDefault="003368C5" w:rsidP="003368C5">
      <w:pPr>
        <w:pStyle w:val="NoSpacing"/>
      </w:pPr>
    </w:p>
    <w:p w14:paraId="7B24F17A" w14:textId="77777777" w:rsidR="003368C5" w:rsidRDefault="003368C5" w:rsidP="003368C5">
      <w:pPr>
        <w:pStyle w:val="NoSpacing"/>
      </w:pPr>
    </w:p>
    <w:p w14:paraId="449D83DF" w14:textId="77777777" w:rsidR="004969AC" w:rsidRDefault="004969AC" w:rsidP="004969AC">
      <w:pPr>
        <w:pStyle w:val="ListParagraph"/>
      </w:pPr>
    </w:p>
    <w:p w14:paraId="49AE73CE" w14:textId="77777777" w:rsidR="004969AC" w:rsidRPr="004969AC" w:rsidRDefault="004969AC" w:rsidP="004969AC">
      <w:pPr>
        <w:pStyle w:val="NoSpacing"/>
        <w:ind w:left="720"/>
      </w:pPr>
    </w:p>
    <w:p w14:paraId="37853B1B" w14:textId="77777777" w:rsidR="0067772F" w:rsidRDefault="0067772F" w:rsidP="004969AC">
      <w:pPr>
        <w:pStyle w:val="NoSpacing"/>
      </w:pPr>
    </w:p>
    <w:p w14:paraId="062A5371" w14:textId="77777777" w:rsidR="0067772F" w:rsidRDefault="0067772F" w:rsidP="00153E9A">
      <w:pPr>
        <w:pStyle w:val="NoSpacing"/>
      </w:pPr>
    </w:p>
    <w:p w14:paraId="1AD69A68" w14:textId="77777777" w:rsidR="0067772F" w:rsidRDefault="0067772F" w:rsidP="00153E9A">
      <w:pPr>
        <w:pStyle w:val="NoSpacing"/>
      </w:pPr>
    </w:p>
    <w:p w14:paraId="65231F4B" w14:textId="77777777" w:rsidR="0067772F" w:rsidRDefault="0067772F" w:rsidP="00153E9A">
      <w:pPr>
        <w:pStyle w:val="NoSpacing"/>
      </w:pPr>
    </w:p>
    <w:p w14:paraId="0F747510" w14:textId="77777777" w:rsidR="0067772F" w:rsidRDefault="0067772F" w:rsidP="00153E9A">
      <w:pPr>
        <w:pStyle w:val="NoSpacing"/>
      </w:pPr>
    </w:p>
    <w:p w14:paraId="0B7CC751" w14:textId="77777777" w:rsidR="008338F0" w:rsidRDefault="008338F0" w:rsidP="008338F0">
      <w:pPr>
        <w:pStyle w:val="NoSpacing"/>
      </w:pPr>
    </w:p>
    <w:p w14:paraId="6B24B19F" w14:textId="40832517" w:rsidR="004969AC" w:rsidRDefault="004969AC" w:rsidP="008338F0">
      <w:pPr>
        <w:pStyle w:val="Heading1"/>
      </w:pPr>
      <w:r>
        <w:lastRenderedPageBreak/>
        <w:t xml:space="preserve">LITERATURE </w:t>
      </w:r>
      <w:proofErr w:type="gramStart"/>
      <w:r>
        <w:t>REVIEW :</w:t>
      </w:r>
      <w:proofErr w:type="gramEnd"/>
    </w:p>
    <w:p w14:paraId="76460BE0" w14:textId="77777777" w:rsidR="004969AC" w:rsidRDefault="004969AC" w:rsidP="004969AC"/>
    <w:p w14:paraId="35DC8FA7" w14:textId="77777777" w:rsidR="0099454B" w:rsidRDefault="0099454B" w:rsidP="0099454B">
      <w:r>
        <w:t>In data mining, clustering is a technique in which the set of objects are</w:t>
      </w:r>
    </w:p>
    <w:p w14:paraId="697FC8F1" w14:textId="77777777" w:rsidR="0099454B" w:rsidRDefault="0099454B" w:rsidP="0099454B">
      <w:proofErr w:type="gramStart"/>
      <w:r>
        <w:t>assigned</w:t>
      </w:r>
      <w:proofErr w:type="gramEnd"/>
      <w:r>
        <w:t xml:space="preserve"> to a group called clusters. Clustering is the most essential part of data</w:t>
      </w:r>
    </w:p>
    <w:p w14:paraId="664CA622" w14:textId="77777777" w:rsidR="0099454B" w:rsidRDefault="0099454B" w:rsidP="0099454B">
      <w:proofErr w:type="gramStart"/>
      <w:r>
        <w:t>mining</w:t>
      </w:r>
      <w:proofErr w:type="gramEnd"/>
      <w:r>
        <w:t>. K-means clustering is the basic clustering technique and is most</w:t>
      </w:r>
    </w:p>
    <w:p w14:paraId="258E455D" w14:textId="77777777" w:rsidR="0099454B" w:rsidRDefault="0099454B" w:rsidP="0099454B">
      <w:proofErr w:type="gramStart"/>
      <w:r>
        <w:t>widely</w:t>
      </w:r>
      <w:proofErr w:type="gramEnd"/>
      <w:r>
        <w:t xml:space="preserve"> used algorithm. It is also known as nearest neighbor searching. It</w:t>
      </w:r>
    </w:p>
    <w:p w14:paraId="5E07C08C" w14:textId="77777777" w:rsidR="0099454B" w:rsidRDefault="0099454B" w:rsidP="0099454B">
      <w:proofErr w:type="gramStart"/>
      <w:r>
        <w:t>simply</w:t>
      </w:r>
      <w:proofErr w:type="gramEnd"/>
      <w:r>
        <w:t xml:space="preserve"> clusters the datasets into given number of clusters. Numerous efforts</w:t>
      </w:r>
    </w:p>
    <w:p w14:paraId="6A72AACD" w14:textId="77777777" w:rsidR="0099454B" w:rsidRDefault="0099454B" w:rsidP="0099454B">
      <w:proofErr w:type="gramStart"/>
      <w:r>
        <w:t>have</w:t>
      </w:r>
      <w:proofErr w:type="gramEnd"/>
      <w:r>
        <w:t xml:space="preserve"> been made to improve the performance of the K-means clustering</w:t>
      </w:r>
    </w:p>
    <w:p w14:paraId="4C0F628C" w14:textId="77777777" w:rsidR="0099454B" w:rsidRDefault="0099454B" w:rsidP="0099454B">
      <w:proofErr w:type="gramStart"/>
      <w:r>
        <w:t>algorithm</w:t>
      </w:r>
      <w:proofErr w:type="gramEnd"/>
      <w:r>
        <w:t>. In this paper we have been briefed in the form of a review the work</w:t>
      </w:r>
    </w:p>
    <w:p w14:paraId="05447A2B" w14:textId="77777777" w:rsidR="0099454B" w:rsidRDefault="0099454B" w:rsidP="0099454B">
      <w:proofErr w:type="gramStart"/>
      <w:r>
        <w:t>carried</w:t>
      </w:r>
      <w:proofErr w:type="gramEnd"/>
      <w:r>
        <w:t xml:space="preserve"> out by the different researchers using K-means clustering. We have</w:t>
      </w:r>
    </w:p>
    <w:p w14:paraId="2F0F66EA" w14:textId="77777777" w:rsidR="0099454B" w:rsidRDefault="0099454B" w:rsidP="0099454B">
      <w:proofErr w:type="gramStart"/>
      <w:r>
        <w:t>discussed</w:t>
      </w:r>
      <w:proofErr w:type="gramEnd"/>
      <w:r>
        <w:t xml:space="preserve"> the limitations and applications of the K-means clustering algorithm</w:t>
      </w:r>
    </w:p>
    <w:p w14:paraId="7CEBE7AF" w14:textId="77777777" w:rsidR="0099454B" w:rsidRDefault="0099454B" w:rsidP="0099454B">
      <w:proofErr w:type="gramStart"/>
      <w:r>
        <w:t>as</w:t>
      </w:r>
      <w:proofErr w:type="gramEnd"/>
      <w:r>
        <w:t xml:space="preserve"> well. This paper presents a current review about the K means clustering</w:t>
      </w:r>
    </w:p>
    <w:p w14:paraId="7842851C" w14:textId="01242C20" w:rsidR="004969AC" w:rsidRPr="004969AC" w:rsidRDefault="0099454B" w:rsidP="0099454B">
      <w:proofErr w:type="gramStart"/>
      <w:r>
        <w:t>algorithm</w:t>
      </w:r>
      <w:proofErr w:type="gramEnd"/>
      <w:r>
        <w:t>.</w:t>
      </w:r>
      <w:r>
        <w:cr/>
      </w:r>
    </w:p>
    <w:p w14:paraId="375DBC9E" w14:textId="77777777" w:rsidR="008338F0" w:rsidRDefault="008338F0" w:rsidP="008338F0">
      <w:pPr>
        <w:pStyle w:val="Heading1"/>
        <w:numPr>
          <w:ilvl w:val="0"/>
          <w:numId w:val="0"/>
        </w:num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</w:rPr>
      </w:pPr>
    </w:p>
    <w:p w14:paraId="2219BB0A" w14:textId="7BB3D24B" w:rsidR="008338F0" w:rsidRPr="008338F0" w:rsidRDefault="008338F0" w:rsidP="008338F0">
      <w:pPr>
        <w:pStyle w:val="Heading1"/>
        <w:numPr>
          <w:ilvl w:val="0"/>
          <w:numId w:val="0"/>
        </w:numPr>
      </w:pPr>
      <w:r>
        <w:t xml:space="preserve">4    </w:t>
      </w:r>
      <w:r w:rsidR="00CB6229">
        <w:t xml:space="preserve">DATA </w:t>
      </w:r>
      <w:proofErr w:type="gramStart"/>
      <w:r w:rsidR="00CB6229">
        <w:t>DETAIL :</w:t>
      </w:r>
      <w:proofErr w:type="gramEnd"/>
    </w:p>
    <w:p w14:paraId="08485983" w14:textId="77777777" w:rsidR="00CB6229" w:rsidRDefault="00CB6229" w:rsidP="00CB6229"/>
    <w:p w14:paraId="2F2F41FB" w14:textId="3783377B" w:rsidR="000A385C" w:rsidRPr="00CB6229" w:rsidRDefault="00CB4D3F" w:rsidP="00CB6229">
      <w:r>
        <w:t>Dataset consist of 150</w:t>
      </w:r>
      <w:r w:rsidR="00B71555">
        <w:t xml:space="preserve"> samples from each of 3 species (</w:t>
      </w:r>
      <w:proofErr w:type="spellStart"/>
      <w:proofErr w:type="gramStart"/>
      <w:r w:rsidR="00B71555">
        <w:t>Setosa</w:t>
      </w:r>
      <w:proofErr w:type="spellEnd"/>
      <w:r w:rsidR="00B71555">
        <w:t xml:space="preserve"> ,</w:t>
      </w:r>
      <w:proofErr w:type="gramEnd"/>
      <w:r w:rsidR="00B71555">
        <w:t xml:space="preserve"> </w:t>
      </w:r>
      <w:proofErr w:type="spellStart"/>
      <w:r w:rsidR="00B71555">
        <w:t>Virginica</w:t>
      </w:r>
      <w:proofErr w:type="spellEnd"/>
      <w:r w:rsidR="00B71555">
        <w:t xml:space="preserve"> , </w:t>
      </w:r>
      <w:proofErr w:type="spellStart"/>
      <w:r w:rsidR="00B71555">
        <w:t>Versicolor</w:t>
      </w:r>
      <w:proofErr w:type="spellEnd"/>
      <w:r w:rsidR="00B71555">
        <w:t>)</w:t>
      </w:r>
    </w:p>
    <w:p w14:paraId="2A731720" w14:textId="77777777" w:rsidR="00CF6BEE" w:rsidRDefault="00CF6BEE" w:rsidP="00CF6BEE"/>
    <w:p w14:paraId="1184047F" w14:textId="002A2EED" w:rsidR="009D335F" w:rsidRDefault="00B71555" w:rsidP="00CF6BEE">
      <w:r w:rsidRPr="00B71555">
        <w:t>Four features were measured from each sample</w:t>
      </w:r>
    </w:p>
    <w:p w14:paraId="16AFFA0E" w14:textId="34C814CB" w:rsidR="009D335F" w:rsidRDefault="00B71555" w:rsidP="00CF6BEE">
      <w:proofErr w:type="spellStart"/>
      <w:proofErr w:type="gramStart"/>
      <w:r w:rsidRPr="00B71555">
        <w:t>i.e</w:t>
      </w:r>
      <w:proofErr w:type="spellEnd"/>
      <w:proofErr w:type="gramEnd"/>
      <w:r w:rsidRPr="00B71555">
        <w:t xml:space="preserve"> length and width of the sepals and petals and</w:t>
      </w:r>
      <w:r>
        <w:t xml:space="preserve"> </w:t>
      </w:r>
      <w:r w:rsidRPr="00B71555">
        <w:t>based on the combination of these four features</w:t>
      </w:r>
    </w:p>
    <w:p w14:paraId="3C41BD14" w14:textId="77777777" w:rsidR="00B71555" w:rsidRDefault="00B71555" w:rsidP="00CF6BEE">
      <w:pPr>
        <w:rPr>
          <w:sz w:val="28"/>
        </w:rPr>
      </w:pPr>
    </w:p>
    <w:p w14:paraId="7818B20A" w14:textId="3418F37C" w:rsidR="009D335F" w:rsidRDefault="00B71555" w:rsidP="00CF6BEE">
      <w:pPr>
        <w:rPr>
          <w:sz w:val="28"/>
        </w:rPr>
      </w:pPr>
      <w:r w:rsidRPr="00B71555">
        <w:rPr>
          <w:sz w:val="28"/>
        </w:rPr>
        <w:t xml:space="preserve">Performing K-Means Clustering on </w:t>
      </w:r>
      <w:proofErr w:type="gramStart"/>
      <w:r w:rsidRPr="00B71555">
        <w:rPr>
          <w:sz w:val="28"/>
        </w:rPr>
        <w:t>Dataset :</w:t>
      </w:r>
      <w:proofErr w:type="gramEnd"/>
    </w:p>
    <w:p w14:paraId="40FF8AB9" w14:textId="16767862" w:rsidR="00B71555" w:rsidRDefault="00B71555" w:rsidP="00CF6BEE">
      <w:r w:rsidRPr="00B71555">
        <w:t xml:space="preserve">Using K-Means Clustering algorithm </w:t>
      </w:r>
      <w:r w:rsidR="00CB4D3F">
        <w:t>on the dataset which includes 150</w:t>
      </w:r>
      <w:r w:rsidRPr="00B71555">
        <w:t xml:space="preserve"> persons and 4 variables or </w:t>
      </w:r>
      <w:proofErr w:type="gramStart"/>
      <w:r w:rsidRPr="00B71555">
        <w:t>attributes</w:t>
      </w:r>
      <w:r>
        <w:t xml:space="preserve"> .</w:t>
      </w:r>
      <w:proofErr w:type="gramEnd"/>
    </w:p>
    <w:p w14:paraId="71B942FD" w14:textId="77777777" w:rsidR="00B71555" w:rsidRDefault="00B71555" w:rsidP="00CF6BEE"/>
    <w:p w14:paraId="6B4BC83D" w14:textId="77777777" w:rsidR="00B71555" w:rsidRDefault="00B71555" w:rsidP="00CF6BEE"/>
    <w:p w14:paraId="533D39BD" w14:textId="77777777" w:rsidR="00B71555" w:rsidRPr="00B71555" w:rsidRDefault="00B71555" w:rsidP="00CF6BEE"/>
    <w:p w14:paraId="082CE165" w14:textId="77777777" w:rsidR="0099454B" w:rsidRDefault="0099454B" w:rsidP="0099454B">
      <w:pPr>
        <w:pStyle w:val="Heading1"/>
        <w:numPr>
          <w:ilvl w:val="0"/>
          <w:numId w:val="0"/>
        </w:numPr>
      </w:pPr>
    </w:p>
    <w:p w14:paraId="3CCF8CB9" w14:textId="77777777" w:rsidR="0099454B" w:rsidRDefault="0099454B" w:rsidP="0099454B">
      <w:pPr>
        <w:pStyle w:val="Heading1"/>
        <w:numPr>
          <w:ilvl w:val="0"/>
          <w:numId w:val="0"/>
        </w:numPr>
      </w:pPr>
    </w:p>
    <w:p w14:paraId="3B34F9F2" w14:textId="77777777" w:rsidR="0099454B" w:rsidRDefault="0099454B" w:rsidP="0099454B">
      <w:pPr>
        <w:pStyle w:val="Heading1"/>
        <w:numPr>
          <w:ilvl w:val="0"/>
          <w:numId w:val="0"/>
        </w:numPr>
      </w:pPr>
    </w:p>
    <w:p w14:paraId="58E3B021" w14:textId="77777777" w:rsidR="0099454B" w:rsidRDefault="0099454B" w:rsidP="0099454B">
      <w:pPr>
        <w:pStyle w:val="Heading1"/>
        <w:numPr>
          <w:ilvl w:val="0"/>
          <w:numId w:val="0"/>
        </w:numPr>
      </w:pPr>
    </w:p>
    <w:p w14:paraId="639CA6BC" w14:textId="2285ACC6" w:rsidR="009D335F" w:rsidRDefault="0099454B" w:rsidP="0099454B">
      <w:pPr>
        <w:pStyle w:val="Heading1"/>
        <w:numPr>
          <w:ilvl w:val="0"/>
          <w:numId w:val="0"/>
        </w:numPr>
      </w:pPr>
      <w:r>
        <w:t xml:space="preserve">5    </w:t>
      </w:r>
      <w:r w:rsidR="009D335F" w:rsidRPr="009D335F">
        <w:t xml:space="preserve">DATAMINING / ANALYTICS / </w:t>
      </w:r>
      <w:proofErr w:type="gramStart"/>
      <w:r w:rsidR="009D335F" w:rsidRPr="009D335F">
        <w:t>VISUALIZATION :</w:t>
      </w:r>
      <w:proofErr w:type="gramEnd"/>
    </w:p>
    <w:p w14:paraId="31E8CB7D" w14:textId="77777777" w:rsidR="0099454B" w:rsidRDefault="0099454B" w:rsidP="00CF6BEE"/>
    <w:p w14:paraId="4345AF83" w14:textId="785A84F9" w:rsidR="00CB4D3F" w:rsidRPr="00CB4D3F" w:rsidRDefault="00CB4D3F" w:rsidP="00CF6BEE">
      <w:pPr>
        <w:rPr>
          <w:b/>
          <w:sz w:val="32"/>
        </w:rPr>
      </w:pPr>
      <w:r w:rsidRPr="00CB4D3F">
        <w:rPr>
          <w:b/>
          <w:sz w:val="32"/>
        </w:rPr>
        <w:t xml:space="preserve">K-means </w:t>
      </w:r>
      <w:proofErr w:type="gramStart"/>
      <w:r w:rsidRPr="00CB4D3F">
        <w:rPr>
          <w:b/>
          <w:sz w:val="32"/>
        </w:rPr>
        <w:t>Working :</w:t>
      </w:r>
      <w:proofErr w:type="gramEnd"/>
    </w:p>
    <w:p w14:paraId="59F50BEF" w14:textId="77777777" w:rsidR="00CB4D3F" w:rsidRDefault="00CB4D3F" w:rsidP="00CF6BEE"/>
    <w:p w14:paraId="28D7C2D7" w14:textId="77777777" w:rsidR="00CB4D3F" w:rsidRDefault="00CB4D3F" w:rsidP="00CF6BEE"/>
    <w:p w14:paraId="7698D17B" w14:textId="017FF0A1" w:rsidR="00CB4D3F" w:rsidRDefault="00CB4D3F" w:rsidP="00CF6BEE">
      <w:r>
        <w:rPr>
          <w:noProof/>
        </w:rPr>
        <w:drawing>
          <wp:inline distT="0" distB="0" distL="0" distR="0" wp14:anchorId="243F0BE9" wp14:editId="129097A5">
            <wp:extent cx="5731510" cy="453771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ining5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3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36A08" w14:textId="68279F17" w:rsidR="00CF6BEE" w:rsidRDefault="00CF6BEE" w:rsidP="00CF6BEE"/>
    <w:p w14:paraId="3837A3BA" w14:textId="77777777" w:rsidR="00CF6BEE" w:rsidRDefault="00CF6BEE" w:rsidP="00CF6BEE"/>
    <w:p w14:paraId="2B177F5E" w14:textId="2C9E7C3F" w:rsidR="00CF6BEE" w:rsidRDefault="00CF6BEE" w:rsidP="00CF6BEE"/>
    <w:p w14:paraId="114E67B2" w14:textId="77777777" w:rsidR="000A385C" w:rsidRDefault="000A385C" w:rsidP="00CF6BEE"/>
    <w:p w14:paraId="07ECDC3A" w14:textId="77777777" w:rsidR="000A385C" w:rsidRDefault="000A385C" w:rsidP="00CF6BEE"/>
    <w:p w14:paraId="24C95844" w14:textId="77777777" w:rsidR="000A385C" w:rsidRDefault="000A385C" w:rsidP="00CF6BEE"/>
    <w:p w14:paraId="1C217339" w14:textId="77777777" w:rsidR="000A385C" w:rsidRDefault="000A385C" w:rsidP="00CF6BEE"/>
    <w:p w14:paraId="530F1BEE" w14:textId="77777777" w:rsidR="00CB4D3F" w:rsidRDefault="00CB4D3F" w:rsidP="00CF6BEE"/>
    <w:p w14:paraId="4A4E0C00" w14:textId="7D65BE62" w:rsidR="000A385C" w:rsidRDefault="000A385C" w:rsidP="00CF6BEE"/>
    <w:p w14:paraId="01B7ABAD" w14:textId="77777777" w:rsidR="000A385C" w:rsidRDefault="000A385C" w:rsidP="00CF6BEE"/>
    <w:p w14:paraId="3174E397" w14:textId="77777777" w:rsidR="000A385C" w:rsidRDefault="000A385C" w:rsidP="00CF6BEE"/>
    <w:p w14:paraId="6C4BD871" w14:textId="1202568E" w:rsidR="000A385C" w:rsidRDefault="000A385C" w:rsidP="00CF6BEE">
      <w:r>
        <w:rPr>
          <w:noProof/>
        </w:rPr>
        <w:drawing>
          <wp:inline distT="0" distB="0" distL="0" distR="0" wp14:anchorId="7EBF4F9D" wp14:editId="6DCAF8B7">
            <wp:extent cx="5731510" cy="1539875"/>
            <wp:effectExtent l="0" t="0" r="254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mining6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483DC" w14:textId="77777777" w:rsidR="000A385C" w:rsidRDefault="000A385C" w:rsidP="00CF6BEE"/>
    <w:p w14:paraId="5F8DC982" w14:textId="77777777" w:rsidR="000A385C" w:rsidRDefault="000A385C" w:rsidP="00CF6BEE"/>
    <w:p w14:paraId="5D786F0B" w14:textId="3884A29C" w:rsidR="000A385C" w:rsidRDefault="000A385C" w:rsidP="00CF6BEE">
      <w:r>
        <w:rPr>
          <w:noProof/>
        </w:rPr>
        <w:drawing>
          <wp:inline distT="0" distB="0" distL="0" distR="0" wp14:anchorId="535EFEC8" wp14:editId="0E951F6F">
            <wp:extent cx="5591955" cy="1162212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ining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3A996" w14:textId="595DEBB9" w:rsidR="000A385C" w:rsidRDefault="000A385C" w:rsidP="00CF6BEE">
      <w:r>
        <w:rPr>
          <w:noProof/>
        </w:rPr>
        <w:lastRenderedPageBreak/>
        <w:drawing>
          <wp:inline distT="0" distB="0" distL="0" distR="0" wp14:anchorId="0328F712" wp14:editId="552F9483">
            <wp:extent cx="5731510" cy="337312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ining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EDC5C" w14:textId="77777777" w:rsidR="000A385C" w:rsidRDefault="000A385C" w:rsidP="00CF6BEE"/>
    <w:p w14:paraId="2213E3E0" w14:textId="77777777" w:rsidR="000A385C" w:rsidRDefault="000A385C" w:rsidP="00CF6BEE"/>
    <w:p w14:paraId="1D615948" w14:textId="77777777" w:rsidR="000A385C" w:rsidRDefault="000A385C" w:rsidP="00CF6BEE"/>
    <w:p w14:paraId="20C097CF" w14:textId="08F88F47" w:rsidR="000A385C" w:rsidRDefault="000A385C" w:rsidP="00CF6BEE">
      <w:r>
        <w:rPr>
          <w:noProof/>
        </w:rPr>
        <w:drawing>
          <wp:inline distT="0" distB="0" distL="0" distR="0" wp14:anchorId="429D5DE6" wp14:editId="775C1EB4">
            <wp:extent cx="5731510" cy="337312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mining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2DC5F" w14:textId="77777777" w:rsidR="000A385C" w:rsidRDefault="000A385C" w:rsidP="00CF6BEE"/>
    <w:p w14:paraId="0DAEEBEE" w14:textId="634313E1" w:rsidR="000A385C" w:rsidRDefault="000A385C" w:rsidP="00CF6BEE">
      <w:r>
        <w:rPr>
          <w:noProof/>
        </w:rPr>
        <w:lastRenderedPageBreak/>
        <w:drawing>
          <wp:inline distT="0" distB="0" distL="0" distR="0" wp14:anchorId="1F5E8F6F" wp14:editId="6118E325">
            <wp:extent cx="5731510" cy="337312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mining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9BE05" w14:textId="77777777" w:rsidR="000A385C" w:rsidRDefault="000A385C" w:rsidP="00CF6BEE"/>
    <w:p w14:paraId="06AA3145" w14:textId="77777777" w:rsidR="000A385C" w:rsidRDefault="000A385C" w:rsidP="00CF6BEE"/>
    <w:p w14:paraId="4A30DA50" w14:textId="1D31B5F8" w:rsidR="000A385C" w:rsidRDefault="000A385C" w:rsidP="00CF6BEE">
      <w:r>
        <w:rPr>
          <w:noProof/>
        </w:rPr>
        <w:drawing>
          <wp:inline distT="0" distB="0" distL="0" distR="0" wp14:anchorId="171EA0D2" wp14:editId="6439BEF6">
            <wp:extent cx="5731510" cy="337312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mining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FD15D" w14:textId="77777777" w:rsidR="000A385C" w:rsidRDefault="000A385C" w:rsidP="00CF6BEE"/>
    <w:p w14:paraId="19C627F9" w14:textId="77777777" w:rsidR="000A385C" w:rsidRDefault="000A385C" w:rsidP="00CF6BEE"/>
    <w:p w14:paraId="61F82CD5" w14:textId="77777777" w:rsidR="000A385C" w:rsidRDefault="000A385C" w:rsidP="00CF6BEE"/>
    <w:p w14:paraId="08DCDC1F" w14:textId="77777777" w:rsidR="000A385C" w:rsidRDefault="000A385C" w:rsidP="00CF6BEE"/>
    <w:p w14:paraId="1BF54497" w14:textId="77777777" w:rsidR="000A385C" w:rsidRDefault="000A385C" w:rsidP="00CF6BEE"/>
    <w:p w14:paraId="2B551898" w14:textId="0E973E07" w:rsidR="000A385C" w:rsidRDefault="000A385C" w:rsidP="00CF6BEE">
      <w:pPr>
        <w:rPr>
          <w:rFonts w:asciiTheme="majorHAnsi" w:hAnsiTheme="majorHAnsi"/>
          <w:b/>
          <w:sz w:val="32"/>
        </w:rPr>
      </w:pPr>
      <w:r w:rsidRPr="000A385C">
        <w:rPr>
          <w:rFonts w:asciiTheme="majorHAnsi" w:hAnsiTheme="majorHAnsi"/>
          <w:b/>
          <w:sz w:val="32"/>
        </w:rPr>
        <w:lastRenderedPageBreak/>
        <w:t>PCA</w:t>
      </w:r>
      <w:r w:rsidR="00CB4D3F">
        <w:rPr>
          <w:rFonts w:asciiTheme="majorHAnsi" w:hAnsiTheme="majorHAnsi"/>
          <w:b/>
          <w:sz w:val="32"/>
        </w:rPr>
        <w:t xml:space="preserve"> </w:t>
      </w:r>
      <w:proofErr w:type="gramStart"/>
      <w:r w:rsidR="00CB4D3F">
        <w:rPr>
          <w:rFonts w:asciiTheme="majorHAnsi" w:hAnsiTheme="majorHAnsi"/>
          <w:b/>
          <w:sz w:val="32"/>
        </w:rPr>
        <w:t>Working</w:t>
      </w:r>
      <w:r w:rsidRPr="000A385C">
        <w:rPr>
          <w:rFonts w:asciiTheme="majorHAnsi" w:hAnsiTheme="majorHAnsi"/>
          <w:b/>
          <w:sz w:val="32"/>
        </w:rPr>
        <w:t xml:space="preserve"> :</w:t>
      </w:r>
      <w:proofErr w:type="gramEnd"/>
    </w:p>
    <w:p w14:paraId="6737820B" w14:textId="1DD3C1A3" w:rsidR="000A385C" w:rsidRDefault="000A385C" w:rsidP="00CF6BEE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w:drawing>
          <wp:inline distT="0" distB="0" distL="0" distR="0" wp14:anchorId="5FB8597D" wp14:editId="2849011A">
            <wp:extent cx="5731510" cy="469328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mining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9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C0429" w14:textId="77777777" w:rsidR="000A385C" w:rsidRDefault="000A385C" w:rsidP="00CF6BEE">
      <w:pPr>
        <w:rPr>
          <w:rFonts w:asciiTheme="majorHAnsi" w:hAnsiTheme="majorHAnsi"/>
          <w:b/>
        </w:rPr>
      </w:pPr>
    </w:p>
    <w:p w14:paraId="1B99E07B" w14:textId="77777777" w:rsidR="000A385C" w:rsidRDefault="000A385C" w:rsidP="00CF6BEE">
      <w:pPr>
        <w:rPr>
          <w:rFonts w:asciiTheme="majorHAnsi" w:hAnsiTheme="majorHAnsi"/>
          <w:b/>
        </w:rPr>
      </w:pPr>
    </w:p>
    <w:p w14:paraId="794598B6" w14:textId="70E1853A" w:rsidR="000A385C" w:rsidRDefault="000A385C" w:rsidP="00CF6BEE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w:lastRenderedPageBreak/>
        <w:drawing>
          <wp:inline distT="0" distB="0" distL="0" distR="0" wp14:anchorId="16C0FB62" wp14:editId="79103E19">
            <wp:extent cx="5731510" cy="375666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mining1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B43C8" w14:textId="77777777" w:rsidR="000A385C" w:rsidRDefault="000A385C" w:rsidP="00CF6BEE">
      <w:pPr>
        <w:rPr>
          <w:rFonts w:asciiTheme="majorHAnsi" w:hAnsiTheme="majorHAnsi"/>
          <w:b/>
        </w:rPr>
      </w:pPr>
    </w:p>
    <w:p w14:paraId="6E2A2502" w14:textId="77777777" w:rsidR="000A385C" w:rsidRDefault="000A385C" w:rsidP="00CF6BEE">
      <w:pPr>
        <w:rPr>
          <w:rFonts w:asciiTheme="majorHAnsi" w:hAnsiTheme="majorHAnsi"/>
          <w:b/>
        </w:rPr>
      </w:pPr>
    </w:p>
    <w:p w14:paraId="61DAA307" w14:textId="5E9FE3FE" w:rsidR="000A385C" w:rsidRDefault="000A385C" w:rsidP="00CF6BEE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w:lastRenderedPageBreak/>
        <w:drawing>
          <wp:inline distT="0" distB="0" distL="0" distR="0" wp14:anchorId="36FA6875" wp14:editId="16B4BEEE">
            <wp:extent cx="5487166" cy="563958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mining1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5639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D7D0A" w14:textId="77777777" w:rsidR="000A385C" w:rsidRDefault="000A385C" w:rsidP="00CF6BEE">
      <w:pPr>
        <w:rPr>
          <w:rFonts w:asciiTheme="majorHAnsi" w:hAnsiTheme="majorHAnsi"/>
          <w:b/>
        </w:rPr>
      </w:pPr>
    </w:p>
    <w:p w14:paraId="59147376" w14:textId="77777777" w:rsidR="000A385C" w:rsidRDefault="000A385C" w:rsidP="00CF6BEE">
      <w:pPr>
        <w:rPr>
          <w:rFonts w:asciiTheme="majorHAnsi" w:hAnsiTheme="majorHAnsi"/>
          <w:b/>
        </w:rPr>
      </w:pPr>
    </w:p>
    <w:p w14:paraId="009E539B" w14:textId="77777777" w:rsidR="000A385C" w:rsidRDefault="000A385C" w:rsidP="00CF6BEE">
      <w:pPr>
        <w:rPr>
          <w:rFonts w:asciiTheme="majorHAnsi" w:hAnsiTheme="majorHAnsi"/>
          <w:b/>
        </w:rPr>
      </w:pPr>
    </w:p>
    <w:p w14:paraId="0FF24A41" w14:textId="77777777" w:rsidR="000A385C" w:rsidRDefault="000A385C" w:rsidP="00CF6BEE">
      <w:pPr>
        <w:rPr>
          <w:rFonts w:asciiTheme="majorHAnsi" w:hAnsiTheme="majorHAnsi"/>
          <w:b/>
        </w:rPr>
      </w:pPr>
    </w:p>
    <w:p w14:paraId="5D1747D9" w14:textId="7963B954" w:rsidR="000A385C" w:rsidRDefault="000A385C" w:rsidP="00CF6BEE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  <w:noProof/>
        </w:rPr>
        <w:drawing>
          <wp:inline distT="0" distB="0" distL="0" distR="0" wp14:anchorId="01C9D4A3" wp14:editId="78D9DD87">
            <wp:extent cx="5731510" cy="1343025"/>
            <wp:effectExtent l="0" t="0" r="254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mining15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A1DB3" w14:textId="77777777" w:rsidR="000A385C" w:rsidRDefault="000A385C" w:rsidP="00CF6BEE">
      <w:pPr>
        <w:rPr>
          <w:rFonts w:asciiTheme="majorHAnsi" w:hAnsiTheme="majorHAnsi"/>
          <w:b/>
        </w:rPr>
      </w:pPr>
    </w:p>
    <w:p w14:paraId="71558BFA" w14:textId="77777777" w:rsidR="000A385C" w:rsidRDefault="000A385C" w:rsidP="00CF6BEE">
      <w:pPr>
        <w:rPr>
          <w:rFonts w:asciiTheme="majorHAnsi" w:hAnsiTheme="majorHAnsi"/>
          <w:b/>
        </w:rPr>
      </w:pPr>
    </w:p>
    <w:p w14:paraId="79E7D80C" w14:textId="4794EC25" w:rsidR="000A385C" w:rsidRDefault="00B239FF" w:rsidP="00CF6BEE">
      <w:pPr>
        <w:rPr>
          <w:rFonts w:asciiTheme="majorHAnsi" w:hAnsiTheme="majorHAnsi"/>
          <w:b/>
          <w:sz w:val="28"/>
        </w:rPr>
      </w:pPr>
      <w:proofErr w:type="gramStart"/>
      <w:r w:rsidRPr="00B239FF">
        <w:rPr>
          <w:rFonts w:asciiTheme="majorHAnsi" w:hAnsiTheme="majorHAnsi"/>
          <w:b/>
          <w:sz w:val="28"/>
        </w:rPr>
        <w:lastRenderedPageBreak/>
        <w:t>Graphs :</w:t>
      </w:r>
      <w:proofErr w:type="gramEnd"/>
      <w:r>
        <w:rPr>
          <w:rFonts w:asciiTheme="majorHAnsi" w:hAnsiTheme="majorHAnsi"/>
          <w:b/>
          <w:sz w:val="28"/>
        </w:rPr>
        <w:t xml:space="preserve"> </w:t>
      </w:r>
    </w:p>
    <w:p w14:paraId="62E007B7" w14:textId="64DC851D" w:rsidR="00B239FF" w:rsidRDefault="00B239FF" w:rsidP="00CF6BEE">
      <w:pPr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noProof/>
          <w:sz w:val="28"/>
        </w:rPr>
        <w:drawing>
          <wp:inline distT="0" distB="0" distL="0" distR="0" wp14:anchorId="7AEB8ACA" wp14:editId="56EFE37E">
            <wp:extent cx="5731510" cy="337312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mining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744D2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3F4E3A9D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372B7E7D" w14:textId="14833BCE" w:rsidR="00B239FF" w:rsidRDefault="00B239FF" w:rsidP="00CF6BEE">
      <w:pPr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noProof/>
          <w:sz w:val="28"/>
        </w:rPr>
        <w:drawing>
          <wp:inline distT="0" distB="0" distL="0" distR="0" wp14:anchorId="099A0968" wp14:editId="0B744CBC">
            <wp:extent cx="5731510" cy="337312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mining 9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08FDB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45577C3D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1BD10A26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3D7F25DA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51DBF210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7DE22FCB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4845FE3C" w14:textId="1F05760B" w:rsidR="00B239FF" w:rsidRDefault="00B239FF" w:rsidP="00CF6BEE">
      <w:pPr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noProof/>
          <w:sz w:val="28"/>
        </w:rPr>
        <w:drawing>
          <wp:inline distT="0" distB="0" distL="0" distR="0" wp14:anchorId="2F8E3DC4" wp14:editId="5C2AD259">
            <wp:extent cx="5731510" cy="337312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mining 10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48A0E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613305A1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7D6BE09A" w14:textId="125DAEEE" w:rsidR="00B239FF" w:rsidRDefault="00B239FF" w:rsidP="00CF6BEE">
      <w:pPr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noProof/>
          <w:sz w:val="28"/>
        </w:rPr>
        <w:lastRenderedPageBreak/>
        <w:drawing>
          <wp:inline distT="0" distB="0" distL="0" distR="0" wp14:anchorId="2F0C8D92" wp14:editId="5BB72346">
            <wp:extent cx="5731510" cy="4968240"/>
            <wp:effectExtent l="0" t="0" r="254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mining1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6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072BC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659696F0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5D295638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15DD84CD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6E3C79DF" w14:textId="77777777" w:rsidR="00B239FF" w:rsidRDefault="00B239FF" w:rsidP="00CF6BEE">
      <w:pPr>
        <w:rPr>
          <w:rFonts w:asciiTheme="majorHAnsi" w:hAnsiTheme="majorHAnsi"/>
          <w:b/>
          <w:sz w:val="28"/>
        </w:rPr>
      </w:pPr>
    </w:p>
    <w:p w14:paraId="211C5234" w14:textId="77777777" w:rsidR="00B239FF" w:rsidRPr="00B239FF" w:rsidRDefault="00B239FF" w:rsidP="00CF6BEE">
      <w:pPr>
        <w:rPr>
          <w:rFonts w:asciiTheme="majorHAnsi" w:hAnsiTheme="majorHAnsi"/>
          <w:b/>
          <w:sz w:val="28"/>
        </w:rPr>
      </w:pPr>
    </w:p>
    <w:p w14:paraId="2BC6EDB8" w14:textId="77777777" w:rsidR="00CF6BEE" w:rsidRDefault="00CF6BEE" w:rsidP="00CF6BEE"/>
    <w:p w14:paraId="59F0E377" w14:textId="77777777" w:rsidR="00CF6BEE" w:rsidRDefault="00CF6BEE" w:rsidP="00CF6BEE"/>
    <w:p w14:paraId="2B1A72DA" w14:textId="77777777" w:rsidR="00CF6BEE" w:rsidRDefault="00CF6BEE" w:rsidP="00CF6BEE"/>
    <w:p w14:paraId="2C39A681" w14:textId="77777777" w:rsidR="009D335F" w:rsidRDefault="009D335F" w:rsidP="00CF6BEE"/>
    <w:p w14:paraId="5ADAAC79" w14:textId="2B63E760" w:rsidR="009D335F" w:rsidRDefault="009D335F" w:rsidP="009D335F">
      <w:pPr>
        <w:pStyle w:val="Heading1"/>
      </w:pPr>
      <w:r>
        <w:lastRenderedPageBreak/>
        <w:t xml:space="preserve">Result and </w:t>
      </w:r>
      <w:proofErr w:type="gramStart"/>
      <w:r>
        <w:t>conclusion :</w:t>
      </w:r>
      <w:proofErr w:type="gramEnd"/>
    </w:p>
    <w:p w14:paraId="32B01642" w14:textId="77777777" w:rsidR="009D335F" w:rsidRDefault="009D335F" w:rsidP="009D335F"/>
    <w:p w14:paraId="47DCA103" w14:textId="39F7C7D0" w:rsidR="0099454B" w:rsidRDefault="00B71555" w:rsidP="0099454B">
      <w:r>
        <w:t>In this project</w:t>
      </w:r>
      <w:r w:rsidR="0099454B">
        <w:t>, we have made a survey on work carried out by different researchers</w:t>
      </w:r>
    </w:p>
    <w:p w14:paraId="7619D876" w14:textId="77777777" w:rsidR="0099454B" w:rsidRDefault="0099454B" w:rsidP="0099454B">
      <w:proofErr w:type="gramStart"/>
      <w:r>
        <w:t>using</w:t>
      </w:r>
      <w:proofErr w:type="gramEnd"/>
      <w:r>
        <w:t xml:space="preserve"> K-means clustering approach. We also discussed the evolution, limitations and</w:t>
      </w:r>
    </w:p>
    <w:p w14:paraId="5892280B" w14:textId="77777777" w:rsidR="0099454B" w:rsidRDefault="0099454B" w:rsidP="0099454B">
      <w:proofErr w:type="gramStart"/>
      <w:r>
        <w:t>applications</w:t>
      </w:r>
      <w:proofErr w:type="gramEnd"/>
      <w:r>
        <w:t xml:space="preserve"> of K-means clustering algorithm. It is observed that a lot of improvement</w:t>
      </w:r>
    </w:p>
    <w:p w14:paraId="7A170D87" w14:textId="77777777" w:rsidR="0099454B" w:rsidRDefault="0099454B" w:rsidP="0099454B">
      <w:proofErr w:type="gramStart"/>
      <w:r>
        <w:t>has</w:t>
      </w:r>
      <w:proofErr w:type="gramEnd"/>
      <w:r>
        <w:t xml:space="preserve"> been made to the working of K-means algorithm in the past years. Maximum</w:t>
      </w:r>
    </w:p>
    <w:p w14:paraId="616EE495" w14:textId="77777777" w:rsidR="0099454B" w:rsidRDefault="0099454B" w:rsidP="0099454B">
      <w:proofErr w:type="gramStart"/>
      <w:r>
        <w:t>work</w:t>
      </w:r>
      <w:proofErr w:type="gramEnd"/>
      <w:r>
        <w:t xml:space="preserve"> carried out on the improvement of efficiency and accuracy of the clusters. This</w:t>
      </w:r>
    </w:p>
    <w:p w14:paraId="764421BC" w14:textId="77777777" w:rsidR="0099454B" w:rsidRDefault="0099454B" w:rsidP="0099454B">
      <w:proofErr w:type="gramStart"/>
      <w:r>
        <w:t>field</w:t>
      </w:r>
      <w:proofErr w:type="gramEnd"/>
      <w:r>
        <w:t xml:space="preserve"> is always open for improvements. Setting appropriate initial number of clusters</w:t>
      </w:r>
    </w:p>
    <w:p w14:paraId="2ECF21EF" w14:textId="77777777" w:rsidR="0099454B" w:rsidRDefault="0099454B" w:rsidP="0099454B">
      <w:proofErr w:type="gramStart"/>
      <w:r>
        <w:t>is</w:t>
      </w:r>
      <w:proofErr w:type="gramEnd"/>
      <w:r>
        <w:t xml:space="preserve"> always a challenging task. At the end it is concluded that although there has been</w:t>
      </w:r>
    </w:p>
    <w:p w14:paraId="5B559262" w14:textId="77777777" w:rsidR="0099454B" w:rsidRDefault="0099454B" w:rsidP="0099454B">
      <w:proofErr w:type="gramStart"/>
      <w:r>
        <w:t>made</w:t>
      </w:r>
      <w:proofErr w:type="gramEnd"/>
      <w:r>
        <w:t xml:space="preserve"> plenty of work on K-means clustering approach, there is a scope for future</w:t>
      </w:r>
    </w:p>
    <w:p w14:paraId="3C2B1680" w14:textId="5C0AFA33" w:rsidR="00B71555" w:rsidRDefault="0099454B" w:rsidP="0099454B">
      <w:proofErr w:type="gramStart"/>
      <w:r>
        <w:t>enhancement</w:t>
      </w:r>
      <w:proofErr w:type="gramEnd"/>
      <w:r>
        <w:t>.</w:t>
      </w:r>
    </w:p>
    <w:p w14:paraId="2C2D5E3B" w14:textId="77777777" w:rsidR="00B71555" w:rsidRDefault="00B71555" w:rsidP="0099454B"/>
    <w:p w14:paraId="6384BFE5" w14:textId="77777777" w:rsidR="00B71555" w:rsidRDefault="00B71555" w:rsidP="0099454B"/>
    <w:p w14:paraId="31A707CA" w14:textId="788AAAB4" w:rsidR="008C1ED8" w:rsidRDefault="008C1ED8" w:rsidP="008C1ED8"/>
    <w:p w14:paraId="4343C736" w14:textId="77777777" w:rsidR="008C1ED8" w:rsidRDefault="008C1ED8" w:rsidP="008C1ED8"/>
    <w:p w14:paraId="60FE2209" w14:textId="77777777" w:rsidR="008C1ED8" w:rsidRDefault="008C1ED8" w:rsidP="008C1ED8"/>
    <w:p w14:paraId="2A3A9057" w14:textId="77777777" w:rsidR="00B71555" w:rsidRDefault="00B71555" w:rsidP="00B71555"/>
    <w:p w14:paraId="23C027AF" w14:textId="77777777" w:rsidR="00B71555" w:rsidRPr="00B71555" w:rsidRDefault="00B71555" w:rsidP="00B71555"/>
    <w:p w14:paraId="217932F3" w14:textId="77777777" w:rsidR="00B71555" w:rsidRDefault="00B71555" w:rsidP="0099454B"/>
    <w:p w14:paraId="2852A749" w14:textId="77777777" w:rsidR="009D335F" w:rsidRPr="009D335F" w:rsidRDefault="009D335F" w:rsidP="009D335F"/>
    <w:p w14:paraId="3AB55DC2" w14:textId="77777777" w:rsidR="009D335F" w:rsidRPr="00CF6BEE" w:rsidRDefault="009D335F" w:rsidP="00CF6BEE"/>
    <w:p w14:paraId="3CD59FC9" w14:textId="30D5F591" w:rsidR="00CF6BEE" w:rsidRDefault="00DB3462" w:rsidP="006D1964">
      <w:pPr>
        <w:pStyle w:val="NoSpacing"/>
      </w:pPr>
      <w:r>
        <w:t xml:space="preserve">             </w:t>
      </w:r>
    </w:p>
    <w:p w14:paraId="760CF4B6" w14:textId="77777777" w:rsidR="00CF6BEE" w:rsidRDefault="00CF6BEE" w:rsidP="006D1964">
      <w:pPr>
        <w:pStyle w:val="NoSpacing"/>
      </w:pPr>
    </w:p>
    <w:p w14:paraId="6A14E153" w14:textId="77777777" w:rsidR="00CF6BEE" w:rsidRDefault="00CF6BEE" w:rsidP="006D1964">
      <w:pPr>
        <w:pStyle w:val="NoSpacing"/>
      </w:pPr>
    </w:p>
    <w:p w14:paraId="6ABFAF4E" w14:textId="431E8324" w:rsidR="000E0C6F" w:rsidRPr="000E0C6F" w:rsidRDefault="00DB3462" w:rsidP="009D335F">
      <w:pPr>
        <w:pStyle w:val="NoSpacing"/>
      </w:pPr>
      <w:r>
        <w:t xml:space="preserve">        </w:t>
      </w:r>
    </w:p>
    <w:p w14:paraId="72269473" w14:textId="15720AE2" w:rsidR="00851CFC" w:rsidRDefault="00851CFC" w:rsidP="006D1964"/>
    <w:p w14:paraId="1B5C5C43" w14:textId="46D9EF3C" w:rsidR="006D1964" w:rsidRPr="006D1964" w:rsidRDefault="006D1964" w:rsidP="009D335F">
      <w:pPr>
        <w:pStyle w:val="Heading3"/>
        <w:numPr>
          <w:ilvl w:val="0"/>
          <w:numId w:val="0"/>
        </w:numPr>
      </w:pPr>
    </w:p>
    <w:sectPr w:rsidR="006D1964" w:rsidRPr="006D1964" w:rsidSect="002F6F90">
      <w:pgSz w:w="11906" w:h="16838" w:code="9"/>
      <w:pgMar w:top="1440" w:right="1440" w:bottom="1440" w:left="1440" w:header="720" w:footer="720" w:gutter="0"/>
      <w:pgBorders w:display="notFirstPage"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>
    <w:nsid w:val="19C1453B"/>
    <w:multiLevelType w:val="multilevel"/>
    <w:tmpl w:val="899A58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A88132A"/>
    <w:multiLevelType w:val="hybridMultilevel"/>
    <w:tmpl w:val="3902792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2D75260"/>
    <w:multiLevelType w:val="multilevel"/>
    <w:tmpl w:val="D41A793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DE265E6"/>
    <w:multiLevelType w:val="hybridMultilevel"/>
    <w:tmpl w:val="5B2C2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1E03C5B"/>
    <w:multiLevelType w:val="hybridMultilevel"/>
    <w:tmpl w:val="2B222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4AD3AC9"/>
    <w:multiLevelType w:val="hybridMultilevel"/>
    <w:tmpl w:val="DD3E549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C586D4F"/>
    <w:multiLevelType w:val="hybridMultilevel"/>
    <w:tmpl w:val="5B2C2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ECF64D4"/>
    <w:multiLevelType w:val="hybridMultilevel"/>
    <w:tmpl w:val="3BA45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3B95EE8"/>
    <w:multiLevelType w:val="multilevel"/>
    <w:tmpl w:val="5E207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D904D83"/>
    <w:multiLevelType w:val="hybridMultilevel"/>
    <w:tmpl w:val="CBA4F636"/>
    <w:lvl w:ilvl="0" w:tplc="2FDECB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2CC78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3628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08631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8CCB3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2FA62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8CE5C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08C0C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5E56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9"/>
  </w:num>
  <w:num w:numId="14">
    <w:abstractNumId w:val="3"/>
  </w:num>
  <w:num w:numId="15">
    <w:abstractNumId w:val="1"/>
  </w:num>
  <w:num w:numId="16">
    <w:abstractNumId w:val="2"/>
  </w:num>
  <w:num w:numId="17">
    <w:abstractNumId w:val="6"/>
  </w:num>
  <w:num w:numId="18">
    <w:abstractNumId w:val="5"/>
  </w:num>
  <w:num w:numId="19">
    <w:abstractNumId w:val="10"/>
  </w:num>
  <w:num w:numId="20">
    <w:abstractNumId w:val="0"/>
    <w:lvlOverride w:ilvl="0">
      <w:startOverride w:val="5"/>
    </w:lvlOverride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jI3MTYyNDQ1MzVR0lEKTi0uzszPAykwrgUAtvOoFSwAAAA="/>
  </w:docVars>
  <w:rsids>
    <w:rsidRoot w:val="00E53367"/>
    <w:rsid w:val="00013B8F"/>
    <w:rsid w:val="00042F78"/>
    <w:rsid w:val="000468D7"/>
    <w:rsid w:val="00061278"/>
    <w:rsid w:val="000A385C"/>
    <w:rsid w:val="000C42ED"/>
    <w:rsid w:val="000E0C6F"/>
    <w:rsid w:val="00153E9A"/>
    <w:rsid w:val="00155364"/>
    <w:rsid w:val="001749BF"/>
    <w:rsid w:val="001D2A34"/>
    <w:rsid w:val="001D7EA6"/>
    <w:rsid w:val="001E4099"/>
    <w:rsid w:val="00211D2C"/>
    <w:rsid w:val="00276C5D"/>
    <w:rsid w:val="0028314A"/>
    <w:rsid w:val="002A6CED"/>
    <w:rsid w:val="002F6F90"/>
    <w:rsid w:val="00327B6B"/>
    <w:rsid w:val="003368C5"/>
    <w:rsid w:val="00411088"/>
    <w:rsid w:val="0046210A"/>
    <w:rsid w:val="004969AC"/>
    <w:rsid w:val="004D1BC1"/>
    <w:rsid w:val="004F477D"/>
    <w:rsid w:val="00500C3F"/>
    <w:rsid w:val="0052210D"/>
    <w:rsid w:val="005B3880"/>
    <w:rsid w:val="00630BDA"/>
    <w:rsid w:val="00666D36"/>
    <w:rsid w:val="0067772F"/>
    <w:rsid w:val="00692380"/>
    <w:rsid w:val="006A3E1E"/>
    <w:rsid w:val="006B1892"/>
    <w:rsid w:val="006D1964"/>
    <w:rsid w:val="00700663"/>
    <w:rsid w:val="00744FFA"/>
    <w:rsid w:val="007979FD"/>
    <w:rsid w:val="007A5900"/>
    <w:rsid w:val="007D6570"/>
    <w:rsid w:val="008338F0"/>
    <w:rsid w:val="00851CFC"/>
    <w:rsid w:val="0087429D"/>
    <w:rsid w:val="00892BD7"/>
    <w:rsid w:val="008B0130"/>
    <w:rsid w:val="008C1ED8"/>
    <w:rsid w:val="008C5492"/>
    <w:rsid w:val="008D06AE"/>
    <w:rsid w:val="008F2887"/>
    <w:rsid w:val="008F7D68"/>
    <w:rsid w:val="009523A5"/>
    <w:rsid w:val="009900B4"/>
    <w:rsid w:val="009912CF"/>
    <w:rsid w:val="0099454B"/>
    <w:rsid w:val="009B3300"/>
    <w:rsid w:val="009D335F"/>
    <w:rsid w:val="009E4791"/>
    <w:rsid w:val="00A1233E"/>
    <w:rsid w:val="00A400A4"/>
    <w:rsid w:val="00A5667B"/>
    <w:rsid w:val="00A8248F"/>
    <w:rsid w:val="00AF3A06"/>
    <w:rsid w:val="00B239FF"/>
    <w:rsid w:val="00B47826"/>
    <w:rsid w:val="00B7047A"/>
    <w:rsid w:val="00B71555"/>
    <w:rsid w:val="00B80980"/>
    <w:rsid w:val="00B966FE"/>
    <w:rsid w:val="00BC1D2F"/>
    <w:rsid w:val="00BE4BDD"/>
    <w:rsid w:val="00C11DD6"/>
    <w:rsid w:val="00C31529"/>
    <w:rsid w:val="00C66A9A"/>
    <w:rsid w:val="00CB4D3F"/>
    <w:rsid w:val="00CB6229"/>
    <w:rsid w:val="00CF6BEE"/>
    <w:rsid w:val="00D03EF8"/>
    <w:rsid w:val="00D040E6"/>
    <w:rsid w:val="00D11E8E"/>
    <w:rsid w:val="00D33E96"/>
    <w:rsid w:val="00D37DEA"/>
    <w:rsid w:val="00D534E5"/>
    <w:rsid w:val="00D62DF8"/>
    <w:rsid w:val="00DB3462"/>
    <w:rsid w:val="00DC2FC3"/>
    <w:rsid w:val="00DE71EA"/>
    <w:rsid w:val="00DF4865"/>
    <w:rsid w:val="00E53367"/>
    <w:rsid w:val="00E578EF"/>
    <w:rsid w:val="00E66353"/>
    <w:rsid w:val="00E663C6"/>
    <w:rsid w:val="00E742E5"/>
    <w:rsid w:val="00EE289E"/>
    <w:rsid w:val="00F14602"/>
    <w:rsid w:val="00F27CBD"/>
    <w:rsid w:val="00F45B88"/>
    <w:rsid w:val="00F66112"/>
    <w:rsid w:val="00F82453"/>
    <w:rsid w:val="00FB3211"/>
    <w:rsid w:val="00FC5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D1141"/>
  <w15:chartTrackingRefBased/>
  <w15:docId w15:val="{7FAEA3F0-E260-4076-8EC5-22ED22B4C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DF8"/>
  </w:style>
  <w:style w:type="paragraph" w:styleId="Heading1">
    <w:name w:val="heading 1"/>
    <w:basedOn w:val="Normal"/>
    <w:next w:val="Normal"/>
    <w:link w:val="Heading1Char"/>
    <w:uiPriority w:val="9"/>
    <w:qFormat/>
    <w:rsid w:val="00D62DF8"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2DF8"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2DF8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2DF8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2DF8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2DF8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2DF8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2DF8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2DF8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6F90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D62DF8"/>
    <w:rPr>
      <w:smallCaps/>
      <w:color w:val="404040" w:themeColor="text1" w:themeTint="BF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rsid w:val="00D62DF8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62DF8"/>
    <w:rPr>
      <w:rFonts w:asciiTheme="majorHAnsi" w:eastAsiaTheme="majorEastAsia" w:hAnsiTheme="majorHAnsi" w:cstheme="majorBidi"/>
      <w:b/>
      <w:bCs/>
      <w:smallCaps/>
      <w:color w:val="000000" w:themeColor="text1"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62DF8"/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2DF8"/>
    <w:rPr>
      <w:rFonts w:asciiTheme="majorHAnsi" w:eastAsiaTheme="majorEastAsia" w:hAnsiTheme="majorHAnsi" w:cstheme="majorBidi"/>
      <w:b/>
      <w:bCs/>
      <w:i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2DF8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2DF8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2DF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2DF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2D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62DF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62DF8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2DF8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2DF8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D62DF8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D62DF8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D62DF8"/>
    <w:rPr>
      <w:i/>
      <w:iCs/>
      <w:color w:val="auto"/>
    </w:rPr>
  </w:style>
  <w:style w:type="paragraph" w:styleId="NoSpacing">
    <w:name w:val="No Spacing"/>
    <w:uiPriority w:val="1"/>
    <w:qFormat/>
    <w:rsid w:val="00D62DF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62DF8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62DF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2DF8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2DF8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D62DF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62DF8"/>
    <w:rPr>
      <w:b/>
      <w:bCs/>
      <w:i/>
      <w:iCs/>
      <w:caps/>
    </w:rPr>
  </w:style>
  <w:style w:type="character" w:styleId="IntenseReference">
    <w:name w:val="Intense Reference"/>
    <w:basedOn w:val="DefaultParagraphFont"/>
    <w:uiPriority w:val="32"/>
    <w:qFormat/>
    <w:rsid w:val="00D62DF8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D62DF8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62DF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6210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6210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6210A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E40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700663"/>
    <w:pPr>
      <w:spacing w:after="100"/>
      <w:ind w:left="440"/>
    </w:pPr>
  </w:style>
  <w:style w:type="table" w:styleId="GridTable5Dark">
    <w:name w:val="Grid Table 5 Dark"/>
    <w:basedOn w:val="TableNormal"/>
    <w:uiPriority w:val="50"/>
    <w:rsid w:val="006B189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35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1884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6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4852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7376115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63737231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90599279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8615541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46596942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3769543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4563146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03079586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59706137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04275159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48951808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4453284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60407091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0633581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77695070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39717191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21283974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99086998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44612466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4302398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02999431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73671017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66940661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7807423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5028247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40699463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60203200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7754669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8143336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03416120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2808325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30193280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34463149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26904409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04086042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62002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42442732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55997282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22837287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69858301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96327167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69962497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58418817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78889129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37353246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76179730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74687790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66600955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54497678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8629004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02894284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32346080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778980557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44187281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1169466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30423856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66062389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06074256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0796299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37457400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53203643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1291712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1A0578-CA24-4E7D-BBBF-6515105C4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Taha</dc:creator>
  <cp:keywords/>
  <dc:description/>
  <cp:lastModifiedBy>Microsoft account</cp:lastModifiedBy>
  <cp:revision>2</cp:revision>
  <cp:lastPrinted>2021-11-30T06:56:00Z</cp:lastPrinted>
  <dcterms:created xsi:type="dcterms:W3CDTF">2021-12-10T11:31:00Z</dcterms:created>
  <dcterms:modified xsi:type="dcterms:W3CDTF">2021-12-10T11:31:00Z</dcterms:modified>
</cp:coreProperties>
</file>